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C4B596" w14:textId="77777777" w:rsidR="006E3250" w:rsidRPr="006F3B8F" w:rsidRDefault="003006FD" w:rsidP="00B27A7F">
      <w:pPr>
        <w:spacing w:before="120" w:after="120" w:line="360" w:lineRule="auto"/>
        <w:rPr>
          <w:b/>
          <w:sz w:val="28"/>
          <w:szCs w:val="24"/>
        </w:rPr>
      </w:pPr>
      <w:r w:rsidRPr="006F3B8F">
        <w:rPr>
          <w:b/>
          <w:noProof/>
          <w:sz w:val="28"/>
          <w:szCs w:val="24"/>
          <w:lang w:val="en-US"/>
        </w:rPr>
        <w:drawing>
          <wp:anchor distT="0" distB="0" distL="114300" distR="114300" simplePos="0" relativeHeight="251658240" behindDoc="0" locked="0" layoutInCell="1" allowOverlap="1" wp14:anchorId="636D32BF" wp14:editId="62DBE610">
            <wp:simplePos x="0" y="0"/>
            <wp:positionH relativeFrom="margin">
              <wp:posOffset>5109210</wp:posOffset>
            </wp:positionH>
            <wp:positionV relativeFrom="margin">
              <wp:posOffset>-7620</wp:posOffset>
            </wp:positionV>
            <wp:extent cx="1721485" cy="609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a:extLst>
                        <a:ext uri="{28A0092B-C50C-407E-A947-70E740481C1C}">
                          <a14:useLocalDpi xmlns:a14="http://schemas.microsoft.com/office/drawing/2010/main" val="0"/>
                        </a:ext>
                      </a:extLst>
                    </a:blip>
                    <a:stretch>
                      <a:fillRect/>
                    </a:stretch>
                  </pic:blipFill>
                  <pic:spPr>
                    <a:xfrm>
                      <a:off x="0" y="0"/>
                      <a:ext cx="1721485" cy="609600"/>
                    </a:xfrm>
                    <a:prstGeom prst="rect">
                      <a:avLst/>
                    </a:prstGeom>
                  </pic:spPr>
                </pic:pic>
              </a:graphicData>
            </a:graphic>
            <wp14:sizeRelH relativeFrom="margin">
              <wp14:pctWidth>0</wp14:pctWidth>
            </wp14:sizeRelH>
            <wp14:sizeRelV relativeFrom="margin">
              <wp14:pctHeight>0</wp14:pctHeight>
            </wp14:sizeRelV>
          </wp:anchor>
        </w:drawing>
      </w:r>
      <w:r w:rsidR="006E3250" w:rsidRPr="006F3B8F">
        <w:rPr>
          <w:b/>
          <w:sz w:val="28"/>
          <w:szCs w:val="24"/>
        </w:rPr>
        <w:t>RMIT University</w:t>
      </w:r>
    </w:p>
    <w:p w14:paraId="24A3E586" w14:textId="38FD1683" w:rsidR="006F3B8F" w:rsidRPr="006F3B8F" w:rsidRDefault="006F3B8F" w:rsidP="00B27A7F">
      <w:pPr>
        <w:spacing w:before="120" w:after="120" w:line="360" w:lineRule="auto"/>
        <w:rPr>
          <w:b/>
          <w:sz w:val="28"/>
          <w:szCs w:val="24"/>
        </w:rPr>
      </w:pPr>
      <w:r w:rsidRPr="006F3B8F">
        <w:rPr>
          <w:b/>
          <w:sz w:val="28"/>
          <w:szCs w:val="24"/>
        </w:rPr>
        <w:t>School of Science and Technology (SST)</w:t>
      </w:r>
    </w:p>
    <w:p w14:paraId="6A5DCB8E" w14:textId="4F5D14D2" w:rsidR="006F3B8F" w:rsidRDefault="007621CA" w:rsidP="00B27A7F">
      <w:pPr>
        <w:spacing w:before="120" w:after="120" w:line="360" w:lineRule="auto"/>
        <w:rPr>
          <w:b/>
          <w:sz w:val="24"/>
          <w:szCs w:val="24"/>
        </w:rPr>
      </w:pPr>
      <w:r>
        <w:rPr>
          <w:b/>
          <w:sz w:val="28"/>
          <w:szCs w:val="24"/>
        </w:rPr>
        <w:t>COSC2658</w:t>
      </w:r>
      <w:r w:rsidR="00332A6A" w:rsidRPr="006F3B8F">
        <w:rPr>
          <w:b/>
          <w:sz w:val="28"/>
          <w:szCs w:val="24"/>
        </w:rPr>
        <w:t xml:space="preserve"> – </w:t>
      </w:r>
      <w:r>
        <w:rPr>
          <w:b/>
          <w:sz w:val="28"/>
          <w:szCs w:val="24"/>
        </w:rPr>
        <w:t>Data Structures &amp; Algorithms</w:t>
      </w:r>
    </w:p>
    <w:p w14:paraId="408794C7" w14:textId="77777777" w:rsidR="006F3B8F" w:rsidRDefault="006F3B8F" w:rsidP="00B27A7F">
      <w:pPr>
        <w:spacing w:before="120" w:after="120" w:line="360" w:lineRule="auto"/>
        <w:rPr>
          <w:b/>
          <w:sz w:val="24"/>
          <w:szCs w:val="24"/>
        </w:rPr>
      </w:pPr>
    </w:p>
    <w:p w14:paraId="7BAC92B9" w14:textId="77777777" w:rsidR="006F3B8F" w:rsidRDefault="006F3B8F" w:rsidP="00B27A7F">
      <w:pPr>
        <w:spacing w:before="120" w:after="120" w:line="360" w:lineRule="auto"/>
        <w:rPr>
          <w:b/>
          <w:sz w:val="24"/>
          <w:szCs w:val="24"/>
        </w:rPr>
      </w:pPr>
    </w:p>
    <w:p w14:paraId="71CF25AF" w14:textId="77777777" w:rsidR="006F3B8F" w:rsidRDefault="006F3B8F" w:rsidP="00B27A7F">
      <w:pPr>
        <w:spacing w:before="120" w:after="120" w:line="360" w:lineRule="auto"/>
        <w:rPr>
          <w:b/>
          <w:sz w:val="24"/>
          <w:szCs w:val="24"/>
        </w:rPr>
      </w:pPr>
    </w:p>
    <w:p w14:paraId="2D20A549" w14:textId="77777777" w:rsidR="006F3B8F" w:rsidRDefault="006F3B8F" w:rsidP="00B27A7F">
      <w:pPr>
        <w:spacing w:before="120" w:after="120" w:line="360" w:lineRule="auto"/>
        <w:rPr>
          <w:b/>
          <w:sz w:val="24"/>
          <w:szCs w:val="24"/>
        </w:rPr>
      </w:pPr>
    </w:p>
    <w:p w14:paraId="19CF5C67" w14:textId="2915D9B7" w:rsidR="006F3B8F" w:rsidRDefault="006F3B8F" w:rsidP="00B27A7F">
      <w:pPr>
        <w:spacing w:before="120" w:after="120" w:line="360" w:lineRule="auto"/>
        <w:rPr>
          <w:b/>
          <w:sz w:val="24"/>
          <w:szCs w:val="24"/>
        </w:rPr>
      </w:pPr>
    </w:p>
    <w:p w14:paraId="464E1C85" w14:textId="77777777" w:rsidR="006F3B8F" w:rsidRDefault="006F3B8F" w:rsidP="00B27A7F">
      <w:pPr>
        <w:spacing w:before="120" w:after="120" w:line="360" w:lineRule="auto"/>
        <w:rPr>
          <w:b/>
          <w:sz w:val="24"/>
          <w:szCs w:val="24"/>
        </w:rPr>
      </w:pPr>
    </w:p>
    <w:p w14:paraId="2A76EDD8" w14:textId="537EC971" w:rsidR="00B67361" w:rsidRPr="009D504A" w:rsidRDefault="00AB199E" w:rsidP="00B27A7F">
      <w:pPr>
        <w:spacing w:before="120" w:after="120" w:line="360" w:lineRule="auto"/>
        <w:jc w:val="center"/>
        <w:rPr>
          <w:b/>
          <w:sz w:val="86"/>
          <w:szCs w:val="86"/>
        </w:rPr>
      </w:pPr>
      <w:r>
        <w:rPr>
          <w:b/>
          <w:sz w:val="86"/>
          <w:szCs w:val="86"/>
        </w:rPr>
        <w:t>Assignment 2</w:t>
      </w:r>
    </w:p>
    <w:p w14:paraId="7B935A71" w14:textId="6B0B3D50" w:rsidR="009D504A" w:rsidRPr="00AB199E" w:rsidRDefault="00AB199E" w:rsidP="00B27A7F">
      <w:pPr>
        <w:spacing w:before="120" w:after="120" w:line="360" w:lineRule="auto"/>
        <w:jc w:val="center"/>
        <w:rPr>
          <w:b/>
          <w:sz w:val="56"/>
          <w:szCs w:val="56"/>
        </w:rPr>
      </w:pPr>
      <w:r w:rsidRPr="00AB199E">
        <w:rPr>
          <w:b/>
          <w:sz w:val="56"/>
          <w:szCs w:val="56"/>
        </w:rPr>
        <w:t>Algorithm Design and Implementation</w:t>
      </w:r>
    </w:p>
    <w:p w14:paraId="33CA50E4" w14:textId="7CEE6182" w:rsidR="007621CA" w:rsidRDefault="00D71276" w:rsidP="00B27A7F">
      <w:pPr>
        <w:spacing w:before="120" w:after="120" w:line="360" w:lineRule="auto"/>
        <w:rPr>
          <w:sz w:val="24"/>
          <w:szCs w:val="24"/>
        </w:rPr>
      </w:pPr>
      <w:r>
        <w:rPr>
          <w:sz w:val="24"/>
          <w:szCs w:val="24"/>
        </w:rPr>
        <w:tab/>
      </w:r>
      <w:r>
        <w:rPr>
          <w:sz w:val="24"/>
          <w:szCs w:val="24"/>
        </w:rPr>
        <w:tab/>
      </w:r>
      <w:r>
        <w:rPr>
          <w:sz w:val="24"/>
          <w:szCs w:val="24"/>
        </w:rPr>
        <w:tab/>
      </w:r>
      <w:r>
        <w:rPr>
          <w:sz w:val="24"/>
          <w:szCs w:val="24"/>
        </w:rPr>
        <w:tab/>
      </w:r>
      <w:r>
        <w:rPr>
          <w:sz w:val="24"/>
          <w:szCs w:val="24"/>
        </w:rPr>
        <w:tab/>
        <w:t>Lecturer</w:t>
      </w:r>
      <w:r w:rsidR="007621CA">
        <w:rPr>
          <w:sz w:val="24"/>
          <w:szCs w:val="24"/>
        </w:rPr>
        <w:t>:</w:t>
      </w:r>
      <w:r w:rsidR="007621CA">
        <w:rPr>
          <w:sz w:val="24"/>
          <w:szCs w:val="24"/>
        </w:rPr>
        <w:tab/>
        <w:t xml:space="preserve">Dr. </w:t>
      </w:r>
      <w:r w:rsidR="00D234A8">
        <w:rPr>
          <w:sz w:val="24"/>
          <w:szCs w:val="24"/>
        </w:rPr>
        <w:t>Minh Ngoc Dinh</w:t>
      </w:r>
    </w:p>
    <w:p w14:paraId="3174DC45" w14:textId="4DE6AD18" w:rsidR="001A3918" w:rsidRDefault="009D504A" w:rsidP="00B27A7F">
      <w:pPr>
        <w:spacing w:before="120" w:after="120" w:line="360" w:lineRule="auto"/>
        <w:ind w:left="2880" w:firstLine="720"/>
        <w:rPr>
          <w:sz w:val="24"/>
          <w:szCs w:val="24"/>
        </w:rPr>
      </w:pPr>
      <w:r>
        <w:rPr>
          <w:sz w:val="24"/>
          <w:szCs w:val="24"/>
        </w:rPr>
        <w:t xml:space="preserve">Students: </w:t>
      </w:r>
      <w:r>
        <w:rPr>
          <w:sz w:val="24"/>
          <w:szCs w:val="24"/>
        </w:rPr>
        <w:tab/>
      </w:r>
      <w:r w:rsidR="001A3918">
        <w:rPr>
          <w:sz w:val="24"/>
          <w:szCs w:val="24"/>
        </w:rPr>
        <w:t>Ngo Duy Anh – s3695424</w:t>
      </w:r>
    </w:p>
    <w:p w14:paraId="003E8381" w14:textId="3CDBAD4D" w:rsidR="006F3B8F" w:rsidRDefault="001A3918" w:rsidP="001A3918">
      <w:pPr>
        <w:spacing w:before="120" w:after="120" w:line="360" w:lineRule="auto"/>
        <w:ind w:left="4320" w:firstLine="720"/>
        <w:rPr>
          <w:sz w:val="24"/>
          <w:szCs w:val="24"/>
        </w:rPr>
      </w:pPr>
      <w:r>
        <w:rPr>
          <w:sz w:val="24"/>
          <w:szCs w:val="24"/>
        </w:rPr>
        <w:t>Duong Tuan Dat - s3636739</w:t>
      </w:r>
    </w:p>
    <w:p w14:paraId="2C4E1404" w14:textId="7F3C1FC3" w:rsidR="001A3918" w:rsidRDefault="001A3918" w:rsidP="00B27A7F">
      <w:pPr>
        <w:spacing w:before="120" w:after="120" w:line="360" w:lineRule="auto"/>
        <w:ind w:left="2880" w:firstLine="720"/>
        <w:rPr>
          <w:sz w:val="24"/>
          <w:szCs w:val="24"/>
        </w:rPr>
      </w:pPr>
      <w:r>
        <w:rPr>
          <w:sz w:val="24"/>
          <w:szCs w:val="24"/>
        </w:rPr>
        <w:tab/>
      </w:r>
      <w:r>
        <w:rPr>
          <w:sz w:val="24"/>
          <w:szCs w:val="24"/>
        </w:rPr>
        <w:tab/>
        <w:t>Ho Duy Hoang –s3672214</w:t>
      </w:r>
    </w:p>
    <w:p w14:paraId="11E32B1E" w14:textId="3D78FF4E" w:rsidR="006F3B8F" w:rsidRDefault="006F3B8F" w:rsidP="00B27A7F">
      <w:pPr>
        <w:spacing w:before="120" w:after="120" w:line="360" w:lineRule="auto"/>
        <w:rPr>
          <w:sz w:val="24"/>
          <w:szCs w:val="24"/>
        </w:rPr>
      </w:pPr>
      <w:r>
        <w:rPr>
          <w:sz w:val="24"/>
          <w:szCs w:val="24"/>
        </w:rPr>
        <w:tab/>
      </w:r>
      <w:r>
        <w:rPr>
          <w:sz w:val="24"/>
          <w:szCs w:val="24"/>
        </w:rPr>
        <w:tab/>
      </w:r>
      <w:r>
        <w:rPr>
          <w:sz w:val="24"/>
          <w:szCs w:val="24"/>
        </w:rPr>
        <w:tab/>
      </w:r>
      <w:r>
        <w:rPr>
          <w:sz w:val="24"/>
          <w:szCs w:val="24"/>
        </w:rPr>
        <w:tab/>
      </w:r>
      <w:r>
        <w:rPr>
          <w:sz w:val="24"/>
          <w:szCs w:val="24"/>
        </w:rPr>
        <w:tab/>
        <w:t>Date:</w:t>
      </w:r>
      <w:r>
        <w:rPr>
          <w:sz w:val="24"/>
          <w:szCs w:val="24"/>
        </w:rPr>
        <w:tab/>
      </w:r>
      <w:r>
        <w:rPr>
          <w:sz w:val="24"/>
          <w:szCs w:val="24"/>
        </w:rPr>
        <w:tab/>
      </w:r>
      <w:r w:rsidR="001A3918">
        <w:rPr>
          <w:sz w:val="24"/>
          <w:szCs w:val="24"/>
        </w:rPr>
        <w:t>19</w:t>
      </w:r>
      <w:r w:rsidR="00ED1726">
        <w:rPr>
          <w:sz w:val="24"/>
          <w:szCs w:val="24"/>
        </w:rPr>
        <w:t>/01/2021</w:t>
      </w:r>
    </w:p>
    <w:p w14:paraId="5477C655" w14:textId="1200834C" w:rsidR="006F3B8F" w:rsidRDefault="006F3B8F" w:rsidP="00B27A7F">
      <w:pPr>
        <w:spacing w:before="120" w:after="120" w:line="360" w:lineRule="auto"/>
        <w:rPr>
          <w:sz w:val="24"/>
          <w:szCs w:val="24"/>
        </w:rPr>
      </w:pPr>
    </w:p>
    <w:p w14:paraId="38B9BAF9" w14:textId="4846BD6B" w:rsidR="006F3B8F" w:rsidRDefault="006F3B8F" w:rsidP="00B27A7F">
      <w:pPr>
        <w:spacing w:before="120" w:after="120" w:line="360" w:lineRule="auto"/>
        <w:rPr>
          <w:sz w:val="24"/>
          <w:szCs w:val="24"/>
        </w:rPr>
      </w:pPr>
    </w:p>
    <w:p w14:paraId="5CDD9F57" w14:textId="3D36B4E8" w:rsidR="006F3B8F" w:rsidRDefault="006F3B8F" w:rsidP="00B27A7F">
      <w:pPr>
        <w:spacing w:before="120" w:after="120" w:line="360" w:lineRule="auto"/>
        <w:rPr>
          <w:sz w:val="24"/>
          <w:szCs w:val="24"/>
        </w:rPr>
      </w:pPr>
    </w:p>
    <w:p w14:paraId="76C6FC1F" w14:textId="4AC33B48" w:rsidR="006F3B8F" w:rsidRDefault="006F3B8F" w:rsidP="00B27A7F">
      <w:pPr>
        <w:spacing w:before="120" w:after="120" w:line="360" w:lineRule="auto"/>
        <w:rPr>
          <w:sz w:val="24"/>
          <w:szCs w:val="24"/>
        </w:rPr>
      </w:pPr>
    </w:p>
    <w:p w14:paraId="3EC6031C" w14:textId="4D722DBA" w:rsidR="006F3B8F" w:rsidRDefault="006F3B8F" w:rsidP="00B27A7F">
      <w:pPr>
        <w:spacing w:before="120" w:after="120" w:line="360" w:lineRule="auto"/>
        <w:rPr>
          <w:sz w:val="24"/>
          <w:szCs w:val="24"/>
        </w:rPr>
      </w:pPr>
    </w:p>
    <w:p w14:paraId="30510945" w14:textId="2FDD6798" w:rsidR="006F3B8F" w:rsidRDefault="006F3B8F" w:rsidP="00B27A7F">
      <w:pPr>
        <w:spacing w:before="120" w:after="120" w:line="360" w:lineRule="auto"/>
        <w:rPr>
          <w:sz w:val="24"/>
          <w:szCs w:val="24"/>
        </w:rPr>
      </w:pPr>
    </w:p>
    <w:p w14:paraId="5FB57FBA" w14:textId="43EB8A18" w:rsidR="006F3B8F" w:rsidRDefault="006F3B8F" w:rsidP="00B27A7F">
      <w:pPr>
        <w:spacing w:before="120" w:after="120" w:line="360" w:lineRule="auto"/>
        <w:rPr>
          <w:sz w:val="24"/>
          <w:szCs w:val="24"/>
        </w:rPr>
      </w:pPr>
    </w:p>
    <w:p w14:paraId="3E1D8905" w14:textId="77777777" w:rsidR="00D234A8" w:rsidRDefault="00D234A8" w:rsidP="00B27A7F">
      <w:pPr>
        <w:spacing w:before="120" w:after="120" w:line="360" w:lineRule="auto"/>
        <w:rPr>
          <w:sz w:val="24"/>
          <w:szCs w:val="24"/>
        </w:rPr>
      </w:pPr>
    </w:p>
    <w:p w14:paraId="6DE8B6ED" w14:textId="73B2F810" w:rsidR="006F3B8F" w:rsidRDefault="006F3B8F" w:rsidP="00B27A7F">
      <w:pPr>
        <w:spacing w:before="120" w:after="120" w:line="360" w:lineRule="auto"/>
        <w:rPr>
          <w:sz w:val="24"/>
          <w:szCs w:val="24"/>
        </w:rPr>
      </w:pPr>
    </w:p>
    <w:sdt>
      <w:sdtPr>
        <w:rPr>
          <w:rFonts w:asciiTheme="minorHAnsi" w:eastAsiaTheme="minorHAnsi" w:hAnsiTheme="minorHAnsi" w:cstheme="minorBidi"/>
          <w:color w:val="auto"/>
          <w:sz w:val="36"/>
          <w:szCs w:val="36"/>
          <w:lang w:val="en-AU"/>
        </w:rPr>
        <w:id w:val="-1162774042"/>
        <w:docPartObj>
          <w:docPartGallery w:val="Table of Contents"/>
          <w:docPartUnique/>
        </w:docPartObj>
      </w:sdtPr>
      <w:sdtEndPr>
        <w:rPr>
          <w:b/>
          <w:bCs/>
          <w:noProof/>
          <w:sz w:val="22"/>
          <w:szCs w:val="22"/>
        </w:rPr>
      </w:sdtEndPr>
      <w:sdtContent>
        <w:p w14:paraId="47DD380F" w14:textId="7B8DD108" w:rsidR="006F3B8F" w:rsidRPr="003148BD" w:rsidRDefault="006F3B8F" w:rsidP="00B27A7F">
          <w:pPr>
            <w:pStyle w:val="TOCHeading"/>
            <w:numPr>
              <w:ilvl w:val="0"/>
              <w:numId w:val="0"/>
            </w:numPr>
            <w:spacing w:line="360" w:lineRule="auto"/>
            <w:rPr>
              <w:sz w:val="36"/>
              <w:szCs w:val="36"/>
            </w:rPr>
          </w:pPr>
          <w:r w:rsidRPr="003148BD">
            <w:rPr>
              <w:sz w:val="36"/>
              <w:szCs w:val="36"/>
            </w:rPr>
            <w:t>Table of Contents</w:t>
          </w:r>
        </w:p>
        <w:p w14:paraId="31558E9C" w14:textId="7B1E52C8" w:rsidR="001E0E88" w:rsidRDefault="006F3B8F">
          <w:pPr>
            <w:pStyle w:val="TOC1"/>
            <w:tabs>
              <w:tab w:val="left" w:pos="440"/>
              <w:tab w:val="right" w:leader="dot" w:pos="10762"/>
            </w:tabs>
            <w:rPr>
              <w:rFonts w:eastAsiaTheme="minorEastAsia"/>
              <w:noProof/>
              <w:lang w:val="en-US"/>
            </w:rPr>
          </w:pPr>
          <w:r w:rsidRPr="002822D2">
            <w:rPr>
              <w:rFonts w:ascii="Times New Roman" w:hAnsi="Times New Roman" w:cs="Times New Roman"/>
              <w:sz w:val="24"/>
              <w:szCs w:val="24"/>
            </w:rPr>
            <w:fldChar w:fldCharType="begin"/>
          </w:r>
          <w:r w:rsidRPr="002822D2">
            <w:rPr>
              <w:rFonts w:ascii="Times New Roman" w:hAnsi="Times New Roman" w:cs="Times New Roman"/>
              <w:sz w:val="24"/>
              <w:szCs w:val="24"/>
            </w:rPr>
            <w:instrText xml:space="preserve"> TOC \o "1-3" \h \z \u </w:instrText>
          </w:r>
          <w:r w:rsidRPr="002822D2">
            <w:rPr>
              <w:rFonts w:ascii="Times New Roman" w:hAnsi="Times New Roman" w:cs="Times New Roman"/>
              <w:sz w:val="24"/>
              <w:szCs w:val="24"/>
            </w:rPr>
            <w:fldChar w:fldCharType="separate"/>
          </w:r>
          <w:hyperlink w:anchor="_Toc61568990" w:history="1">
            <w:r w:rsidR="001E0E88" w:rsidRPr="00C03C1D">
              <w:rPr>
                <w:rStyle w:val="Hyperlink"/>
                <w:noProof/>
              </w:rPr>
              <w:t>1</w:t>
            </w:r>
            <w:r w:rsidR="001E0E88">
              <w:rPr>
                <w:rFonts w:eastAsiaTheme="minorEastAsia"/>
                <w:noProof/>
                <w:lang w:val="en-US"/>
              </w:rPr>
              <w:tab/>
            </w:r>
            <w:r w:rsidR="001E0E88" w:rsidRPr="00C03C1D">
              <w:rPr>
                <w:rStyle w:val="Hyperlink"/>
                <w:noProof/>
              </w:rPr>
              <w:t>Project Overview</w:t>
            </w:r>
            <w:r w:rsidR="001E0E88">
              <w:rPr>
                <w:noProof/>
                <w:webHidden/>
              </w:rPr>
              <w:tab/>
            </w:r>
            <w:r w:rsidR="001E0E88">
              <w:rPr>
                <w:noProof/>
                <w:webHidden/>
              </w:rPr>
              <w:fldChar w:fldCharType="begin"/>
            </w:r>
            <w:r w:rsidR="001E0E88">
              <w:rPr>
                <w:noProof/>
                <w:webHidden/>
              </w:rPr>
              <w:instrText xml:space="preserve"> PAGEREF _Toc61568990 \h </w:instrText>
            </w:r>
            <w:r w:rsidR="001E0E88">
              <w:rPr>
                <w:noProof/>
                <w:webHidden/>
              </w:rPr>
            </w:r>
            <w:r w:rsidR="001E0E88">
              <w:rPr>
                <w:noProof/>
                <w:webHidden/>
              </w:rPr>
              <w:fldChar w:fldCharType="separate"/>
            </w:r>
            <w:r w:rsidR="001E0E88">
              <w:rPr>
                <w:noProof/>
                <w:webHidden/>
              </w:rPr>
              <w:t>3</w:t>
            </w:r>
            <w:r w:rsidR="001E0E88">
              <w:rPr>
                <w:noProof/>
                <w:webHidden/>
              </w:rPr>
              <w:fldChar w:fldCharType="end"/>
            </w:r>
          </w:hyperlink>
        </w:p>
        <w:p w14:paraId="3A4CBBE8" w14:textId="4C8F851E" w:rsidR="001E0E88" w:rsidRDefault="001E0E88">
          <w:pPr>
            <w:pStyle w:val="TOC1"/>
            <w:tabs>
              <w:tab w:val="left" w:pos="440"/>
              <w:tab w:val="right" w:leader="dot" w:pos="10762"/>
            </w:tabs>
            <w:rPr>
              <w:rFonts w:eastAsiaTheme="minorEastAsia"/>
              <w:noProof/>
              <w:lang w:val="en-US"/>
            </w:rPr>
          </w:pPr>
          <w:hyperlink w:anchor="_Toc61568991" w:history="1">
            <w:r w:rsidRPr="00C03C1D">
              <w:rPr>
                <w:rStyle w:val="Hyperlink"/>
                <w:noProof/>
              </w:rPr>
              <w:t>2</w:t>
            </w:r>
            <w:r>
              <w:rPr>
                <w:rFonts w:eastAsiaTheme="minorEastAsia"/>
                <w:noProof/>
                <w:lang w:val="en-US"/>
              </w:rPr>
              <w:tab/>
            </w:r>
            <w:r w:rsidRPr="00C03C1D">
              <w:rPr>
                <w:rStyle w:val="Hyperlink"/>
                <w:noProof/>
              </w:rPr>
              <w:t>Algorithms</w:t>
            </w:r>
            <w:r>
              <w:rPr>
                <w:noProof/>
                <w:webHidden/>
              </w:rPr>
              <w:tab/>
            </w:r>
            <w:r>
              <w:rPr>
                <w:noProof/>
                <w:webHidden/>
              </w:rPr>
              <w:fldChar w:fldCharType="begin"/>
            </w:r>
            <w:r>
              <w:rPr>
                <w:noProof/>
                <w:webHidden/>
              </w:rPr>
              <w:instrText xml:space="preserve"> PAGEREF _Toc61568991 \h </w:instrText>
            </w:r>
            <w:r>
              <w:rPr>
                <w:noProof/>
                <w:webHidden/>
              </w:rPr>
            </w:r>
            <w:r>
              <w:rPr>
                <w:noProof/>
                <w:webHidden/>
              </w:rPr>
              <w:fldChar w:fldCharType="separate"/>
            </w:r>
            <w:r>
              <w:rPr>
                <w:noProof/>
                <w:webHidden/>
              </w:rPr>
              <w:t>3</w:t>
            </w:r>
            <w:r>
              <w:rPr>
                <w:noProof/>
                <w:webHidden/>
              </w:rPr>
              <w:fldChar w:fldCharType="end"/>
            </w:r>
          </w:hyperlink>
        </w:p>
        <w:p w14:paraId="2CD186D4" w14:textId="08ABE109" w:rsidR="001E0E88" w:rsidRDefault="001E0E88">
          <w:pPr>
            <w:pStyle w:val="TOC1"/>
            <w:tabs>
              <w:tab w:val="left" w:pos="440"/>
              <w:tab w:val="right" w:leader="dot" w:pos="10762"/>
            </w:tabs>
            <w:rPr>
              <w:rFonts w:eastAsiaTheme="minorEastAsia"/>
              <w:noProof/>
              <w:lang w:val="en-US"/>
            </w:rPr>
          </w:pPr>
          <w:hyperlink w:anchor="_Toc61568992" w:history="1">
            <w:r w:rsidRPr="00C03C1D">
              <w:rPr>
                <w:rStyle w:val="Hyperlink"/>
                <w:noProof/>
              </w:rPr>
              <w:t>3</w:t>
            </w:r>
            <w:r>
              <w:rPr>
                <w:rFonts w:eastAsiaTheme="minorEastAsia"/>
                <w:noProof/>
                <w:lang w:val="en-US"/>
              </w:rPr>
              <w:tab/>
            </w:r>
            <w:r w:rsidRPr="00C03C1D">
              <w:rPr>
                <w:rStyle w:val="Hyperlink"/>
                <w:noProof/>
              </w:rPr>
              <w:t>Example</w:t>
            </w:r>
            <w:r>
              <w:rPr>
                <w:noProof/>
                <w:webHidden/>
              </w:rPr>
              <w:tab/>
            </w:r>
            <w:r>
              <w:rPr>
                <w:noProof/>
                <w:webHidden/>
              </w:rPr>
              <w:fldChar w:fldCharType="begin"/>
            </w:r>
            <w:r>
              <w:rPr>
                <w:noProof/>
                <w:webHidden/>
              </w:rPr>
              <w:instrText xml:space="preserve"> PAGEREF _Toc61568992 \h </w:instrText>
            </w:r>
            <w:r>
              <w:rPr>
                <w:noProof/>
                <w:webHidden/>
              </w:rPr>
            </w:r>
            <w:r>
              <w:rPr>
                <w:noProof/>
                <w:webHidden/>
              </w:rPr>
              <w:fldChar w:fldCharType="separate"/>
            </w:r>
            <w:r>
              <w:rPr>
                <w:noProof/>
                <w:webHidden/>
              </w:rPr>
              <w:t>3</w:t>
            </w:r>
            <w:r>
              <w:rPr>
                <w:noProof/>
                <w:webHidden/>
              </w:rPr>
              <w:fldChar w:fldCharType="end"/>
            </w:r>
          </w:hyperlink>
        </w:p>
        <w:p w14:paraId="7D2E3ACB" w14:textId="3B32F50F" w:rsidR="001E0E88" w:rsidRDefault="001E0E88">
          <w:pPr>
            <w:pStyle w:val="TOC1"/>
            <w:tabs>
              <w:tab w:val="left" w:pos="440"/>
              <w:tab w:val="right" w:leader="dot" w:pos="10762"/>
            </w:tabs>
            <w:rPr>
              <w:rFonts w:eastAsiaTheme="minorEastAsia"/>
              <w:noProof/>
              <w:lang w:val="en-US"/>
            </w:rPr>
          </w:pPr>
          <w:hyperlink w:anchor="_Toc61568993" w:history="1">
            <w:r w:rsidRPr="00C03C1D">
              <w:rPr>
                <w:rStyle w:val="Hyperlink"/>
                <w:noProof/>
              </w:rPr>
              <w:t>4</w:t>
            </w:r>
            <w:r>
              <w:rPr>
                <w:rFonts w:eastAsiaTheme="minorEastAsia"/>
                <w:noProof/>
                <w:lang w:val="en-US"/>
              </w:rPr>
              <w:tab/>
            </w:r>
            <w:r w:rsidRPr="00C03C1D">
              <w:rPr>
                <w:rStyle w:val="Hyperlink"/>
                <w:noProof/>
              </w:rPr>
              <w:t>References</w:t>
            </w:r>
            <w:r>
              <w:rPr>
                <w:noProof/>
                <w:webHidden/>
              </w:rPr>
              <w:tab/>
            </w:r>
            <w:r>
              <w:rPr>
                <w:noProof/>
                <w:webHidden/>
              </w:rPr>
              <w:fldChar w:fldCharType="begin"/>
            </w:r>
            <w:r>
              <w:rPr>
                <w:noProof/>
                <w:webHidden/>
              </w:rPr>
              <w:instrText xml:space="preserve"> PAGEREF _Toc61568993 \h </w:instrText>
            </w:r>
            <w:r>
              <w:rPr>
                <w:noProof/>
                <w:webHidden/>
              </w:rPr>
            </w:r>
            <w:r>
              <w:rPr>
                <w:noProof/>
                <w:webHidden/>
              </w:rPr>
              <w:fldChar w:fldCharType="separate"/>
            </w:r>
            <w:r>
              <w:rPr>
                <w:noProof/>
                <w:webHidden/>
              </w:rPr>
              <w:t>3</w:t>
            </w:r>
            <w:r>
              <w:rPr>
                <w:noProof/>
                <w:webHidden/>
              </w:rPr>
              <w:fldChar w:fldCharType="end"/>
            </w:r>
          </w:hyperlink>
        </w:p>
        <w:p w14:paraId="0CBC823A" w14:textId="0A95D693" w:rsidR="006F3B8F" w:rsidRDefault="006F3B8F" w:rsidP="00B27A7F">
          <w:pPr>
            <w:spacing w:line="360" w:lineRule="auto"/>
            <w:jc w:val="both"/>
          </w:pPr>
          <w:r w:rsidRPr="002822D2">
            <w:rPr>
              <w:rFonts w:ascii="Times New Roman" w:hAnsi="Times New Roman" w:cs="Times New Roman"/>
              <w:b/>
              <w:bCs/>
              <w:noProof/>
              <w:sz w:val="24"/>
              <w:szCs w:val="24"/>
            </w:rPr>
            <w:fldChar w:fldCharType="end"/>
          </w:r>
        </w:p>
      </w:sdtContent>
    </w:sdt>
    <w:p w14:paraId="33E36F2E" w14:textId="5CA3FF11" w:rsidR="006F3B8F" w:rsidRDefault="006F3B8F" w:rsidP="00B27A7F">
      <w:pPr>
        <w:spacing w:before="120" w:after="120" w:line="360" w:lineRule="auto"/>
        <w:rPr>
          <w:sz w:val="24"/>
          <w:szCs w:val="24"/>
        </w:rPr>
      </w:pPr>
    </w:p>
    <w:p w14:paraId="1A7D221E" w14:textId="4D92A4CD" w:rsidR="008356CD" w:rsidRDefault="008356CD" w:rsidP="00B27A7F">
      <w:pPr>
        <w:spacing w:before="120" w:after="120" w:line="360" w:lineRule="auto"/>
        <w:rPr>
          <w:sz w:val="24"/>
          <w:szCs w:val="24"/>
        </w:rPr>
      </w:pPr>
    </w:p>
    <w:p w14:paraId="0DC92664" w14:textId="78D27C9A" w:rsidR="008356CD" w:rsidRDefault="008356CD" w:rsidP="00B27A7F">
      <w:pPr>
        <w:spacing w:before="120" w:after="120" w:line="360" w:lineRule="auto"/>
        <w:rPr>
          <w:sz w:val="24"/>
          <w:szCs w:val="24"/>
        </w:rPr>
      </w:pPr>
    </w:p>
    <w:p w14:paraId="3E031B94" w14:textId="1845CB85" w:rsidR="008356CD" w:rsidRDefault="008356CD" w:rsidP="00B27A7F">
      <w:pPr>
        <w:spacing w:before="120" w:after="120" w:line="360" w:lineRule="auto"/>
        <w:rPr>
          <w:sz w:val="24"/>
          <w:szCs w:val="24"/>
        </w:rPr>
      </w:pPr>
    </w:p>
    <w:p w14:paraId="489D5D1F" w14:textId="580A43C1" w:rsidR="008356CD" w:rsidRDefault="008356CD" w:rsidP="00B27A7F">
      <w:pPr>
        <w:spacing w:before="120" w:after="120" w:line="360" w:lineRule="auto"/>
        <w:rPr>
          <w:sz w:val="24"/>
          <w:szCs w:val="24"/>
        </w:rPr>
      </w:pPr>
    </w:p>
    <w:p w14:paraId="1CD6269F" w14:textId="5E945DA1" w:rsidR="008356CD" w:rsidRDefault="008356CD" w:rsidP="00B27A7F">
      <w:pPr>
        <w:spacing w:before="120" w:after="120" w:line="360" w:lineRule="auto"/>
        <w:rPr>
          <w:sz w:val="24"/>
          <w:szCs w:val="24"/>
        </w:rPr>
      </w:pPr>
    </w:p>
    <w:p w14:paraId="7CD8C858" w14:textId="238AD686" w:rsidR="008356CD" w:rsidRDefault="008356CD" w:rsidP="00B27A7F">
      <w:pPr>
        <w:spacing w:before="120" w:after="120" w:line="360" w:lineRule="auto"/>
        <w:rPr>
          <w:sz w:val="24"/>
          <w:szCs w:val="24"/>
        </w:rPr>
      </w:pPr>
    </w:p>
    <w:p w14:paraId="2054A494" w14:textId="6A3A89B2" w:rsidR="008356CD" w:rsidRDefault="008356CD" w:rsidP="00B27A7F">
      <w:pPr>
        <w:spacing w:before="120" w:after="120" w:line="360" w:lineRule="auto"/>
        <w:rPr>
          <w:sz w:val="24"/>
          <w:szCs w:val="24"/>
        </w:rPr>
      </w:pPr>
    </w:p>
    <w:p w14:paraId="62C159E3" w14:textId="2EA24CB5" w:rsidR="008356CD" w:rsidRDefault="008356CD" w:rsidP="00B27A7F">
      <w:pPr>
        <w:spacing w:before="120" w:after="120" w:line="360" w:lineRule="auto"/>
        <w:rPr>
          <w:sz w:val="24"/>
          <w:szCs w:val="24"/>
        </w:rPr>
      </w:pPr>
    </w:p>
    <w:p w14:paraId="23657D2B" w14:textId="077FA40E" w:rsidR="008356CD" w:rsidRDefault="008356CD" w:rsidP="00B27A7F">
      <w:pPr>
        <w:spacing w:before="120" w:after="120" w:line="360" w:lineRule="auto"/>
        <w:rPr>
          <w:sz w:val="24"/>
          <w:szCs w:val="24"/>
        </w:rPr>
      </w:pPr>
    </w:p>
    <w:p w14:paraId="46C560DC" w14:textId="1D21C578" w:rsidR="008356CD" w:rsidRDefault="008356CD" w:rsidP="00B27A7F">
      <w:pPr>
        <w:spacing w:before="120" w:after="120" w:line="360" w:lineRule="auto"/>
        <w:rPr>
          <w:sz w:val="24"/>
          <w:szCs w:val="24"/>
        </w:rPr>
      </w:pPr>
    </w:p>
    <w:p w14:paraId="33A15580" w14:textId="4F59DF39" w:rsidR="008356CD" w:rsidRDefault="008356CD" w:rsidP="00B27A7F">
      <w:pPr>
        <w:spacing w:before="120" w:after="120" w:line="360" w:lineRule="auto"/>
        <w:rPr>
          <w:sz w:val="24"/>
          <w:szCs w:val="24"/>
        </w:rPr>
      </w:pPr>
    </w:p>
    <w:p w14:paraId="45D571BC" w14:textId="1EF8DCF0" w:rsidR="008356CD" w:rsidRDefault="008356CD" w:rsidP="00B27A7F">
      <w:pPr>
        <w:spacing w:before="120" w:after="120" w:line="360" w:lineRule="auto"/>
        <w:rPr>
          <w:sz w:val="24"/>
          <w:szCs w:val="24"/>
        </w:rPr>
      </w:pPr>
    </w:p>
    <w:p w14:paraId="4C40B17D" w14:textId="77777777" w:rsidR="004B4421" w:rsidRDefault="004B4421" w:rsidP="00B27A7F">
      <w:pPr>
        <w:spacing w:before="120" w:after="120" w:line="360" w:lineRule="auto"/>
        <w:rPr>
          <w:sz w:val="24"/>
          <w:szCs w:val="24"/>
        </w:rPr>
      </w:pPr>
    </w:p>
    <w:p w14:paraId="4AB176ED" w14:textId="152C3CEA" w:rsidR="008356CD" w:rsidRDefault="008356CD" w:rsidP="00B27A7F">
      <w:pPr>
        <w:spacing w:before="120" w:after="120" w:line="360" w:lineRule="auto"/>
        <w:rPr>
          <w:sz w:val="24"/>
          <w:szCs w:val="24"/>
        </w:rPr>
      </w:pPr>
    </w:p>
    <w:p w14:paraId="33D172B6" w14:textId="57D9B5C2" w:rsidR="00300610" w:rsidRDefault="00300610" w:rsidP="00B27A7F">
      <w:pPr>
        <w:spacing w:before="120" w:after="120" w:line="360" w:lineRule="auto"/>
        <w:rPr>
          <w:sz w:val="24"/>
          <w:szCs w:val="24"/>
        </w:rPr>
      </w:pPr>
    </w:p>
    <w:p w14:paraId="561EC2BE" w14:textId="5F4C2F11" w:rsidR="003046F2" w:rsidRDefault="003046F2" w:rsidP="00B27A7F">
      <w:pPr>
        <w:spacing w:before="120" w:after="120" w:line="360" w:lineRule="auto"/>
        <w:rPr>
          <w:sz w:val="24"/>
          <w:szCs w:val="24"/>
        </w:rPr>
      </w:pPr>
    </w:p>
    <w:p w14:paraId="08B677AB" w14:textId="04C8067A" w:rsidR="003046F2" w:rsidRDefault="003046F2" w:rsidP="00B27A7F">
      <w:pPr>
        <w:spacing w:before="120" w:after="120" w:line="360" w:lineRule="auto"/>
        <w:rPr>
          <w:sz w:val="24"/>
          <w:szCs w:val="24"/>
        </w:rPr>
      </w:pPr>
    </w:p>
    <w:p w14:paraId="08AD3AA9" w14:textId="7C9DEA4E" w:rsidR="003046F2" w:rsidRDefault="003046F2" w:rsidP="00B27A7F">
      <w:pPr>
        <w:spacing w:before="120" w:after="120" w:line="360" w:lineRule="auto"/>
        <w:rPr>
          <w:sz w:val="24"/>
          <w:szCs w:val="24"/>
        </w:rPr>
      </w:pPr>
    </w:p>
    <w:p w14:paraId="51329DC8" w14:textId="4CF297E1" w:rsidR="003046F2" w:rsidRDefault="003046F2" w:rsidP="00B27A7F">
      <w:pPr>
        <w:spacing w:before="120" w:after="120" w:line="360" w:lineRule="auto"/>
        <w:rPr>
          <w:sz w:val="24"/>
          <w:szCs w:val="24"/>
        </w:rPr>
      </w:pPr>
    </w:p>
    <w:p w14:paraId="11B965B0" w14:textId="77777777" w:rsidR="003046F2" w:rsidRDefault="003046F2" w:rsidP="00B27A7F">
      <w:pPr>
        <w:spacing w:before="120" w:after="120" w:line="360" w:lineRule="auto"/>
        <w:rPr>
          <w:sz w:val="24"/>
          <w:szCs w:val="24"/>
        </w:rPr>
      </w:pPr>
    </w:p>
    <w:p w14:paraId="28A8F986" w14:textId="56CE43E8" w:rsidR="00AB4F29" w:rsidRDefault="00AB4F29" w:rsidP="00B27A7F">
      <w:pPr>
        <w:pStyle w:val="Heading1"/>
        <w:spacing w:line="360" w:lineRule="auto"/>
      </w:pPr>
      <w:bookmarkStart w:id="0" w:name="_Toc61568990"/>
      <w:r>
        <w:lastRenderedPageBreak/>
        <w:t>Project Overview</w:t>
      </w:r>
      <w:bookmarkEnd w:id="0"/>
    </w:p>
    <w:p w14:paraId="6F372E33" w14:textId="3D586DC5" w:rsidR="001C160B" w:rsidRPr="007B751C" w:rsidRDefault="001C160B" w:rsidP="00880D48">
      <w:pPr>
        <w:pStyle w:val="ListParagraph"/>
        <w:numPr>
          <w:ilvl w:val="0"/>
          <w:numId w:val="2"/>
        </w:numPr>
        <w:rPr>
          <w:b/>
          <w:sz w:val="24"/>
          <w:szCs w:val="24"/>
        </w:rPr>
      </w:pPr>
      <w:r w:rsidRPr="007B751C">
        <w:rPr>
          <w:b/>
          <w:sz w:val="24"/>
          <w:szCs w:val="24"/>
        </w:rPr>
        <w:t>Background Information</w:t>
      </w:r>
    </w:p>
    <w:p w14:paraId="0477FE67" w14:textId="022B1AD1" w:rsidR="001C160B" w:rsidRDefault="001C160B" w:rsidP="001C160B">
      <w:pPr>
        <w:ind w:left="360"/>
        <w:rPr>
          <w:sz w:val="24"/>
          <w:szCs w:val="24"/>
        </w:rPr>
      </w:pPr>
      <w:r w:rsidRPr="001C160B">
        <w:rPr>
          <w:sz w:val="24"/>
          <w:szCs w:val="24"/>
        </w:rPr>
        <w:t>“Guess my number” has been one of the most popular games of study in the field of data structure and algorithms due to its large but not overwhelming solution space size</w:t>
      </w:r>
      <w:r>
        <w:rPr>
          <w:sz w:val="24"/>
          <w:szCs w:val="24"/>
        </w:rPr>
        <w:t xml:space="preserve">. The main goal of this game is to </w:t>
      </w:r>
      <w:r w:rsidR="00C8262E">
        <w:rPr>
          <w:sz w:val="24"/>
          <w:szCs w:val="24"/>
        </w:rPr>
        <w:t xml:space="preserve">design and build a program that can deliver a </w:t>
      </w:r>
      <w:r>
        <w:rPr>
          <w:sz w:val="24"/>
          <w:szCs w:val="24"/>
        </w:rPr>
        <w:t>guess</w:t>
      </w:r>
      <w:r w:rsidR="00C8262E">
        <w:rPr>
          <w:sz w:val="24"/>
          <w:szCs w:val="24"/>
        </w:rPr>
        <w:t xml:space="preserve"> of</w:t>
      </w:r>
      <w:r>
        <w:rPr>
          <w:sz w:val="24"/>
          <w:szCs w:val="24"/>
        </w:rPr>
        <w:t xml:space="preserve"> secre</w:t>
      </w:r>
      <w:r w:rsidR="00C8262E">
        <w:rPr>
          <w:sz w:val="24"/>
          <w:szCs w:val="24"/>
        </w:rPr>
        <w:t>t code consisting</w:t>
      </w:r>
      <w:r>
        <w:rPr>
          <w:sz w:val="24"/>
          <w:szCs w:val="24"/>
        </w:rPr>
        <w:t xml:space="preserve"> four-digit number. </w:t>
      </w:r>
      <w:r w:rsidR="003B2A19" w:rsidRPr="003B2A19">
        <w:rPr>
          <w:sz w:val="24"/>
          <w:szCs w:val="24"/>
        </w:rPr>
        <w:t>During the project, a competition will be held in class to figure out the most efficient algorithms among each team.</w:t>
      </w:r>
      <w:r w:rsidR="003B2A19">
        <w:rPr>
          <w:sz w:val="24"/>
          <w:szCs w:val="24"/>
        </w:rPr>
        <w:t xml:space="preserve"> Before attempting to characterize and find the solution for Guess my number, let define the game’s notation and rules.</w:t>
      </w:r>
    </w:p>
    <w:p w14:paraId="11B84661" w14:textId="77777777" w:rsidR="00124F5F" w:rsidRDefault="00FE508C" w:rsidP="001C160B">
      <w:pPr>
        <w:ind w:left="360"/>
        <w:rPr>
          <w:sz w:val="24"/>
          <w:szCs w:val="24"/>
        </w:rPr>
      </w:pPr>
      <w:r>
        <w:rPr>
          <w:sz w:val="24"/>
          <w:szCs w:val="24"/>
        </w:rPr>
        <w:t xml:space="preserve">To start a round, </w:t>
      </w:r>
      <w:r w:rsidR="00124F5F">
        <w:rPr>
          <w:sz w:val="24"/>
          <w:szCs w:val="24"/>
        </w:rPr>
        <w:t>each</w:t>
      </w:r>
      <w:r>
        <w:rPr>
          <w:sz w:val="24"/>
          <w:szCs w:val="24"/>
        </w:rPr>
        <w:t xml:space="preserve"> team</w:t>
      </w:r>
      <w:r w:rsidR="00124F5F">
        <w:rPr>
          <w:sz w:val="24"/>
          <w:szCs w:val="24"/>
        </w:rPr>
        <w:t xml:space="preserve"> will generate a number with 4 places and 10 possible digits, denoted ‘0’- ‘9’, however, this number need to be placed on the range of 1000-9999. And</w:t>
      </w:r>
      <w:r>
        <w:rPr>
          <w:sz w:val="24"/>
          <w:szCs w:val="24"/>
        </w:rPr>
        <w:t xml:space="preserve"> </w:t>
      </w:r>
      <w:r w:rsidR="00124F5F">
        <w:rPr>
          <w:sz w:val="24"/>
          <w:szCs w:val="24"/>
        </w:rPr>
        <w:t>it will be implemented to the program of remaining team for the guessing purpose. One each move, the program will response to the player by indicating the following manner:</w:t>
      </w:r>
    </w:p>
    <w:p w14:paraId="6B31968F" w14:textId="7BABC5A3" w:rsidR="00124F5F" w:rsidRPr="00500D31" w:rsidRDefault="00124F5F" w:rsidP="00880D48">
      <w:pPr>
        <w:pStyle w:val="ListParagraph"/>
        <w:numPr>
          <w:ilvl w:val="0"/>
          <w:numId w:val="3"/>
        </w:numPr>
        <w:rPr>
          <w:sz w:val="24"/>
          <w:szCs w:val="24"/>
        </w:rPr>
      </w:pPr>
      <w:r w:rsidRPr="00500D31">
        <w:rPr>
          <w:sz w:val="24"/>
          <w:szCs w:val="24"/>
        </w:rPr>
        <w:t>Strike: a correct digit in the guess and in the right place.</w:t>
      </w:r>
    </w:p>
    <w:p w14:paraId="7FECA62F" w14:textId="395C10AE" w:rsidR="00124F5F" w:rsidRPr="00500D31" w:rsidRDefault="00124F5F" w:rsidP="00880D48">
      <w:pPr>
        <w:pStyle w:val="ListParagraph"/>
        <w:numPr>
          <w:ilvl w:val="0"/>
          <w:numId w:val="3"/>
        </w:numPr>
        <w:rPr>
          <w:sz w:val="24"/>
          <w:szCs w:val="24"/>
        </w:rPr>
      </w:pPr>
      <w:r w:rsidRPr="00500D31">
        <w:rPr>
          <w:sz w:val="24"/>
          <w:szCs w:val="24"/>
        </w:rPr>
        <w:t>Hit: a correct digit in the guess but out of order</w:t>
      </w:r>
      <w:r w:rsidR="00500D31" w:rsidRPr="00500D31">
        <w:rPr>
          <w:sz w:val="24"/>
          <w:szCs w:val="24"/>
        </w:rPr>
        <w:t>.</w:t>
      </w:r>
    </w:p>
    <w:p w14:paraId="6C0BE9DF" w14:textId="4E4B9299" w:rsidR="00124F5F" w:rsidRPr="00500D31" w:rsidRDefault="00124F5F" w:rsidP="00880D48">
      <w:pPr>
        <w:pStyle w:val="ListParagraph"/>
        <w:numPr>
          <w:ilvl w:val="0"/>
          <w:numId w:val="3"/>
        </w:numPr>
        <w:rPr>
          <w:sz w:val="24"/>
          <w:szCs w:val="24"/>
        </w:rPr>
      </w:pPr>
      <w:r w:rsidRPr="00500D31">
        <w:rPr>
          <w:sz w:val="24"/>
          <w:szCs w:val="24"/>
        </w:rPr>
        <w:t>Miss: no digit of the guess is anywhere in the number</w:t>
      </w:r>
      <w:r w:rsidR="00500D31" w:rsidRPr="00500D31">
        <w:rPr>
          <w:sz w:val="24"/>
          <w:szCs w:val="24"/>
        </w:rPr>
        <w:t>.</w:t>
      </w:r>
    </w:p>
    <w:p w14:paraId="5EA96E2E" w14:textId="77A6139D" w:rsidR="003B2A19" w:rsidRDefault="003E6989" w:rsidP="001C160B">
      <w:pPr>
        <w:ind w:left="360"/>
        <w:rPr>
          <w:sz w:val="24"/>
          <w:szCs w:val="24"/>
        </w:rPr>
      </w:pPr>
      <w:r>
        <w:rPr>
          <w:sz w:val="24"/>
          <w:szCs w:val="24"/>
        </w:rPr>
        <w:t xml:space="preserve">Hence, the basic principle is that the program of each team need to guess the other’s program delivery number and vice-versa. At the end of the game, the winner is the team who solves his opponent’s secret code with fewer guesses. </w:t>
      </w:r>
      <w:r w:rsidR="00124F5F">
        <w:rPr>
          <w:sz w:val="24"/>
          <w:szCs w:val="24"/>
        </w:rPr>
        <w:t xml:space="preserve"> </w:t>
      </w:r>
    </w:p>
    <w:p w14:paraId="394B6C4A" w14:textId="1AD42AAF" w:rsidR="00136879" w:rsidRPr="001C160B" w:rsidRDefault="00C8262E" w:rsidP="001C160B">
      <w:pPr>
        <w:ind w:left="360"/>
        <w:rPr>
          <w:sz w:val="24"/>
          <w:szCs w:val="24"/>
        </w:rPr>
      </w:pPr>
      <w:r>
        <w:rPr>
          <w:sz w:val="24"/>
          <w:szCs w:val="24"/>
        </w:rPr>
        <w:t>B</w:t>
      </w:r>
      <w:r w:rsidR="003D7D5F">
        <w:rPr>
          <w:sz w:val="24"/>
          <w:szCs w:val="24"/>
        </w:rPr>
        <w:t xml:space="preserve">y doing this project, our team can achieve several learning outcomes such as theory-based understanding of algorithms for the fundamentals applicable purpose. An insightful understanding combining with data structure methods which had been discussed during the course to analyse effectively </w:t>
      </w:r>
      <w:r w:rsidR="0018640F">
        <w:rPr>
          <w:sz w:val="24"/>
          <w:szCs w:val="24"/>
        </w:rPr>
        <w:t>solutions</w:t>
      </w:r>
      <w:r w:rsidR="003D7D5F">
        <w:rPr>
          <w:sz w:val="24"/>
          <w:szCs w:val="24"/>
        </w:rPr>
        <w:t xml:space="preserve"> for the real-world problems.  </w:t>
      </w:r>
    </w:p>
    <w:p w14:paraId="21D4B4F1" w14:textId="22F2A96D" w:rsidR="001C160B" w:rsidRPr="007B751C" w:rsidRDefault="001C160B" w:rsidP="00880D48">
      <w:pPr>
        <w:pStyle w:val="ListParagraph"/>
        <w:numPr>
          <w:ilvl w:val="0"/>
          <w:numId w:val="2"/>
        </w:numPr>
        <w:rPr>
          <w:b/>
          <w:sz w:val="24"/>
          <w:szCs w:val="24"/>
        </w:rPr>
      </w:pPr>
      <w:r w:rsidRPr="007B751C">
        <w:rPr>
          <w:b/>
          <w:sz w:val="24"/>
          <w:szCs w:val="24"/>
        </w:rPr>
        <w:t>Literature Review</w:t>
      </w:r>
    </w:p>
    <w:p w14:paraId="525A75A4" w14:textId="01D117BA" w:rsidR="0018640F" w:rsidRPr="0018640F" w:rsidRDefault="00C276CC" w:rsidP="0018640F">
      <w:pPr>
        <w:ind w:left="360"/>
        <w:rPr>
          <w:sz w:val="24"/>
          <w:szCs w:val="24"/>
        </w:rPr>
      </w:pPr>
      <w:r>
        <w:rPr>
          <w:sz w:val="24"/>
          <w:szCs w:val="24"/>
        </w:rPr>
        <w:t>Based on the available researched specifications,</w:t>
      </w:r>
      <w:r w:rsidR="007E4F82">
        <w:rPr>
          <w:sz w:val="24"/>
          <w:szCs w:val="24"/>
        </w:rPr>
        <w:t xml:space="preserve"> “Guess my number” is nearly similar to one of the classic puzzle game – Mastermind. Therefore, there are many approaches that can use to solve the game.</w:t>
      </w:r>
      <w:r w:rsidR="001E0E88">
        <w:rPr>
          <w:sz w:val="24"/>
          <w:szCs w:val="24"/>
        </w:rPr>
        <w:t xml:space="preserve"> In 1977, Donald Knuth demonstrated an algorithm that can solved</w:t>
      </w:r>
      <w:r w:rsidR="007E4F82">
        <w:rPr>
          <w:sz w:val="24"/>
          <w:szCs w:val="24"/>
        </w:rPr>
        <w:t xml:space="preserve"> </w:t>
      </w:r>
      <w:r w:rsidR="001E0E88">
        <w:rPr>
          <w:sz w:val="24"/>
          <w:szCs w:val="24"/>
        </w:rPr>
        <w:t xml:space="preserve">the pattern in five moves or fewer. His technique uses a greedy strategy that can progressively reduce the number of possible patterns at each step </w:t>
      </w:r>
      <w:r w:rsidR="00F770C5">
        <w:rPr>
          <w:sz w:val="24"/>
          <w:szCs w:val="24"/>
        </w:rPr>
        <w:t>[1]</w:t>
      </w:r>
      <w:r w:rsidR="001E0E88">
        <w:rPr>
          <w:sz w:val="24"/>
          <w:szCs w:val="24"/>
        </w:rPr>
        <w:t>.</w:t>
      </w:r>
      <w:r w:rsidR="00380C31">
        <w:rPr>
          <w:sz w:val="24"/>
          <w:szCs w:val="24"/>
        </w:rPr>
        <w:t xml:space="preserve"> In 1993, </w:t>
      </w:r>
      <w:r w:rsidR="00380C31" w:rsidRPr="00380C31">
        <w:rPr>
          <w:sz w:val="24"/>
          <w:szCs w:val="24"/>
        </w:rPr>
        <w:t>Kenji Koyama and Tony W. Lai</w:t>
      </w:r>
      <w:r w:rsidR="00380C31">
        <w:rPr>
          <w:sz w:val="24"/>
          <w:szCs w:val="24"/>
        </w:rPr>
        <w:t xml:space="preserve"> found a method by using an exhaustive depth-first search to reduce</w:t>
      </w:r>
      <w:r w:rsidR="001E0E88">
        <w:rPr>
          <w:sz w:val="24"/>
          <w:szCs w:val="24"/>
        </w:rPr>
        <w:t xml:space="preserve"> </w:t>
      </w:r>
      <w:r w:rsidR="00380C31">
        <w:rPr>
          <w:sz w:val="24"/>
          <w:szCs w:val="24"/>
        </w:rPr>
        <w:t>average number of turns needed with an average of 5625/1296 = 4.3403 turns</w:t>
      </w:r>
      <w:r w:rsidR="00380C31" w:rsidRPr="00380C31">
        <w:rPr>
          <w:sz w:val="24"/>
          <w:szCs w:val="24"/>
        </w:rPr>
        <w:t>, with a wor</w:t>
      </w:r>
      <w:r w:rsidR="00380C31">
        <w:rPr>
          <w:sz w:val="24"/>
          <w:szCs w:val="24"/>
        </w:rPr>
        <w:t xml:space="preserve">st-case scenario of six turns </w:t>
      </w:r>
      <w:r w:rsidR="00380C31" w:rsidRPr="00380C31">
        <w:rPr>
          <w:sz w:val="24"/>
          <w:szCs w:val="24"/>
        </w:rPr>
        <w:t>[2]</w:t>
      </w:r>
      <w:r w:rsidR="00380C31">
        <w:rPr>
          <w:sz w:val="24"/>
          <w:szCs w:val="24"/>
        </w:rPr>
        <w:t>.</w:t>
      </w:r>
      <w:r w:rsidR="00227965">
        <w:rPr>
          <w:sz w:val="24"/>
          <w:szCs w:val="24"/>
        </w:rPr>
        <w:t xml:space="preserve"> Swaszek (1999-2000) had found out an algorithm that can gives </w:t>
      </w:r>
      <w:r w:rsidR="00227965" w:rsidRPr="00227965">
        <w:rPr>
          <w:sz w:val="24"/>
          <w:szCs w:val="24"/>
        </w:rPr>
        <w:t>a surprisingly short average game length of 4.638</w:t>
      </w:r>
      <w:r w:rsidR="00DA141F">
        <w:rPr>
          <w:sz w:val="24"/>
          <w:szCs w:val="24"/>
        </w:rPr>
        <w:t xml:space="preserve"> </w:t>
      </w:r>
      <w:r w:rsidR="007606C5">
        <w:rPr>
          <w:sz w:val="24"/>
          <w:szCs w:val="24"/>
        </w:rPr>
        <w:t>[3]</w:t>
      </w:r>
      <w:r w:rsidR="00227965">
        <w:rPr>
          <w:sz w:val="24"/>
          <w:szCs w:val="24"/>
        </w:rPr>
        <w:t>. Hi</w:t>
      </w:r>
      <w:r w:rsidR="007606C5">
        <w:rPr>
          <w:sz w:val="24"/>
          <w:szCs w:val="24"/>
        </w:rPr>
        <w:t>s practical strategy has</w:t>
      </w:r>
      <w:r w:rsidR="00227965">
        <w:rPr>
          <w:sz w:val="24"/>
          <w:szCs w:val="24"/>
        </w:rPr>
        <w:t xml:space="preserve"> made a random guess from the set of remaining candidate score sequences without requires any </w:t>
      </w:r>
      <w:r w:rsidR="00227965" w:rsidRPr="00227965">
        <w:rPr>
          <w:sz w:val="24"/>
          <w:szCs w:val="24"/>
        </w:rPr>
        <w:t>complicated record-keeping or use of a computer.</w:t>
      </w:r>
      <w:r w:rsidR="00C66304">
        <w:rPr>
          <w:sz w:val="24"/>
          <w:szCs w:val="24"/>
        </w:rPr>
        <w:t xml:space="preserve"> In this project, our team decided to apply the Knuth methods combining with some special data type and algorithms to overcome the game. The detail will be discussed</w:t>
      </w:r>
      <w:r w:rsidR="00330487">
        <w:rPr>
          <w:sz w:val="24"/>
          <w:szCs w:val="24"/>
        </w:rPr>
        <w:t xml:space="preserve"> on the section below.</w:t>
      </w:r>
    </w:p>
    <w:p w14:paraId="6B36C75C" w14:textId="35FE07E8" w:rsidR="00366F4F" w:rsidRDefault="004760E0" w:rsidP="00413AAC">
      <w:pPr>
        <w:pStyle w:val="Heading1"/>
      </w:pPr>
      <w:bookmarkStart w:id="1" w:name="_Toc61568991"/>
      <w:r>
        <w:t>Algorithm</w:t>
      </w:r>
      <w:bookmarkEnd w:id="1"/>
    </w:p>
    <w:p w14:paraId="79383814" w14:textId="13B4D611" w:rsidR="00366F4F" w:rsidRPr="007B751C" w:rsidRDefault="00366F4F" w:rsidP="00880D48">
      <w:pPr>
        <w:pStyle w:val="ListParagraph"/>
        <w:numPr>
          <w:ilvl w:val="0"/>
          <w:numId w:val="4"/>
        </w:numPr>
        <w:rPr>
          <w:b/>
          <w:sz w:val="24"/>
          <w:szCs w:val="24"/>
        </w:rPr>
      </w:pPr>
      <w:r w:rsidRPr="007B751C">
        <w:rPr>
          <w:b/>
          <w:sz w:val="24"/>
          <w:szCs w:val="24"/>
        </w:rPr>
        <w:t>The guessing strategy – Knut algorithm</w:t>
      </w:r>
    </w:p>
    <w:p w14:paraId="0241CEF7" w14:textId="77777777" w:rsidR="000D4DE6" w:rsidRDefault="000D4DE6" w:rsidP="00E133DC">
      <w:pPr>
        <w:ind w:left="360"/>
        <w:rPr>
          <w:sz w:val="24"/>
          <w:szCs w:val="24"/>
        </w:rPr>
      </w:pPr>
      <w:r>
        <w:rPr>
          <w:sz w:val="24"/>
          <w:szCs w:val="24"/>
        </w:rPr>
        <w:t>The algorithm of Donald Knuth works as follow:</w:t>
      </w:r>
    </w:p>
    <w:p w14:paraId="404A6F68" w14:textId="385DD207" w:rsidR="000D4DE6" w:rsidRPr="00576F8D" w:rsidRDefault="000D4DE6" w:rsidP="00880D48">
      <w:pPr>
        <w:pStyle w:val="ListParagraph"/>
        <w:numPr>
          <w:ilvl w:val="0"/>
          <w:numId w:val="5"/>
        </w:numPr>
        <w:rPr>
          <w:sz w:val="24"/>
          <w:szCs w:val="24"/>
        </w:rPr>
      </w:pPr>
      <w:r w:rsidRPr="00576F8D">
        <w:rPr>
          <w:sz w:val="24"/>
          <w:szCs w:val="24"/>
        </w:rPr>
        <w:t xml:space="preserve">We will create two ArrayList that will store </w:t>
      </w:r>
      <w:r w:rsidR="00E92088" w:rsidRPr="00576F8D">
        <w:rPr>
          <w:sz w:val="24"/>
          <w:szCs w:val="24"/>
        </w:rPr>
        <w:t>the</w:t>
      </w:r>
      <w:r w:rsidRPr="00576F8D">
        <w:rPr>
          <w:sz w:val="24"/>
          <w:szCs w:val="24"/>
        </w:rPr>
        <w:t xml:space="preserve"> possible</w:t>
      </w:r>
      <w:r w:rsidR="00E92088" w:rsidRPr="00576F8D">
        <w:rPr>
          <w:sz w:val="24"/>
          <w:szCs w:val="24"/>
        </w:rPr>
        <w:t xml:space="preserve"> integer</w:t>
      </w:r>
      <w:r w:rsidRPr="00576F8D">
        <w:rPr>
          <w:sz w:val="24"/>
          <w:szCs w:val="24"/>
        </w:rPr>
        <w:t xml:space="preserve"> number between 1000 and 9999.</w:t>
      </w:r>
    </w:p>
    <w:p w14:paraId="4CABD22A" w14:textId="4753C875" w:rsidR="000D4DE6" w:rsidRPr="00576F8D" w:rsidRDefault="000D4DE6" w:rsidP="00880D48">
      <w:pPr>
        <w:pStyle w:val="ListParagraph"/>
        <w:numPr>
          <w:ilvl w:val="0"/>
          <w:numId w:val="5"/>
        </w:numPr>
        <w:rPr>
          <w:sz w:val="24"/>
          <w:szCs w:val="24"/>
        </w:rPr>
      </w:pPr>
      <w:r w:rsidRPr="00576F8D">
        <w:rPr>
          <w:sz w:val="24"/>
          <w:szCs w:val="24"/>
        </w:rPr>
        <w:lastRenderedPageBreak/>
        <w:t>The algorithm will start with the initial guess of 1123. It will play a guess to get a response of ‘Strike’, ‘Hit’, or ‘Miss’.</w:t>
      </w:r>
    </w:p>
    <w:p w14:paraId="743E0E03" w14:textId="625CAF10" w:rsidR="000D4DE6" w:rsidRPr="00576F8D" w:rsidRDefault="000D4DE6" w:rsidP="00880D48">
      <w:pPr>
        <w:pStyle w:val="ListParagraph"/>
        <w:numPr>
          <w:ilvl w:val="0"/>
          <w:numId w:val="5"/>
        </w:numPr>
        <w:rPr>
          <w:sz w:val="24"/>
          <w:szCs w:val="24"/>
        </w:rPr>
      </w:pPr>
      <w:r w:rsidRPr="00576F8D">
        <w:rPr>
          <w:sz w:val="24"/>
          <w:szCs w:val="24"/>
        </w:rPr>
        <w:t>If the response returns four ‘Strike’, the game is won, the algorithm terminates.</w:t>
      </w:r>
    </w:p>
    <w:p w14:paraId="1D8DFA45" w14:textId="46DCA6E6" w:rsidR="000D4DE6" w:rsidRPr="00576F8D" w:rsidRDefault="006A12A3" w:rsidP="00880D48">
      <w:pPr>
        <w:pStyle w:val="ListParagraph"/>
        <w:numPr>
          <w:ilvl w:val="0"/>
          <w:numId w:val="5"/>
        </w:numPr>
        <w:rPr>
          <w:sz w:val="24"/>
          <w:szCs w:val="24"/>
        </w:rPr>
      </w:pPr>
      <w:r w:rsidRPr="00576F8D">
        <w:rPr>
          <w:sz w:val="24"/>
          <w:szCs w:val="24"/>
        </w:rPr>
        <w:t>If it is not, we will remove from the above ArrayList any number that not given the same response if it were the code.</w:t>
      </w:r>
    </w:p>
    <w:p w14:paraId="19FB91C2" w14:textId="3C3C0E23" w:rsidR="006A12A3" w:rsidRPr="00576F8D" w:rsidRDefault="006A12A3" w:rsidP="00880D48">
      <w:pPr>
        <w:pStyle w:val="ListParagraph"/>
        <w:numPr>
          <w:ilvl w:val="0"/>
          <w:numId w:val="5"/>
        </w:numPr>
        <w:rPr>
          <w:sz w:val="24"/>
          <w:szCs w:val="24"/>
        </w:rPr>
      </w:pPr>
      <w:r w:rsidRPr="00576F8D">
        <w:rPr>
          <w:sz w:val="24"/>
          <w:szCs w:val="24"/>
        </w:rPr>
        <w:t>Then, we will follow the Mini</w:t>
      </w:r>
      <w:r w:rsidR="00C419F0">
        <w:rPr>
          <w:sz w:val="24"/>
          <w:szCs w:val="24"/>
        </w:rPr>
        <w:t>-</w:t>
      </w:r>
      <w:r w:rsidRPr="00576F8D">
        <w:rPr>
          <w:sz w:val="24"/>
          <w:szCs w:val="24"/>
        </w:rPr>
        <w:t xml:space="preserve">Max technique to find a next guess. </w:t>
      </w:r>
      <w:r w:rsidR="00940FA0">
        <w:rPr>
          <w:sz w:val="24"/>
          <w:szCs w:val="24"/>
        </w:rPr>
        <w:t>After eliminate the numbers that not return the same value with the secret code, it will calculate the score of remaining numbers. The score of a number is depended on the</w:t>
      </w:r>
      <w:r w:rsidR="00940FA0" w:rsidRPr="00940FA0">
        <w:rPr>
          <w:sz w:val="24"/>
          <w:szCs w:val="24"/>
        </w:rPr>
        <w:t xml:space="preserve"> minimum number of possibi</w:t>
      </w:r>
      <w:r w:rsidR="00940FA0">
        <w:rPr>
          <w:sz w:val="24"/>
          <w:szCs w:val="24"/>
        </w:rPr>
        <w:t>lities it might eliminate from ArrayList</w:t>
      </w:r>
      <w:r w:rsidR="00940FA0" w:rsidRPr="00940FA0">
        <w:rPr>
          <w:sz w:val="24"/>
          <w:szCs w:val="24"/>
        </w:rPr>
        <w:t>.</w:t>
      </w:r>
      <w:r w:rsidR="00940FA0">
        <w:rPr>
          <w:sz w:val="24"/>
          <w:szCs w:val="24"/>
        </w:rPr>
        <w:t xml:space="preserve"> Then, the program will select one from the set of guesses with the maximum score. (Notice Knuth </w:t>
      </w:r>
      <w:r w:rsidR="00940FA0" w:rsidRPr="00940FA0">
        <w:rPr>
          <w:sz w:val="24"/>
          <w:szCs w:val="24"/>
        </w:rPr>
        <w:t>follows the convention of choosing the guess wit</w:t>
      </w:r>
      <w:r w:rsidR="00F672CE">
        <w:rPr>
          <w:sz w:val="24"/>
          <w:szCs w:val="24"/>
        </w:rPr>
        <w:t xml:space="preserve">h the least numeric value e.g. </w:t>
      </w:r>
      <w:r w:rsidR="00940FA0" w:rsidRPr="00940FA0">
        <w:rPr>
          <w:sz w:val="24"/>
          <w:szCs w:val="24"/>
        </w:rPr>
        <w:t>345</w:t>
      </w:r>
      <w:r w:rsidR="00F672CE">
        <w:rPr>
          <w:sz w:val="24"/>
          <w:szCs w:val="24"/>
        </w:rPr>
        <w:t>6 is lower than 4</w:t>
      </w:r>
      <w:r w:rsidR="00940FA0" w:rsidRPr="00940FA0">
        <w:rPr>
          <w:sz w:val="24"/>
          <w:szCs w:val="24"/>
        </w:rPr>
        <w:t>56</w:t>
      </w:r>
      <w:r w:rsidR="00F672CE">
        <w:rPr>
          <w:sz w:val="24"/>
          <w:szCs w:val="24"/>
        </w:rPr>
        <w:t>7</w:t>
      </w:r>
      <w:r w:rsidR="00940FA0">
        <w:rPr>
          <w:sz w:val="24"/>
          <w:szCs w:val="24"/>
        </w:rPr>
        <w:t xml:space="preserve"> </w:t>
      </w:r>
      <w:r w:rsidR="004F0315">
        <w:rPr>
          <w:sz w:val="24"/>
          <w:szCs w:val="24"/>
        </w:rPr>
        <w:t>[1]</w:t>
      </w:r>
      <w:r w:rsidR="00940FA0">
        <w:rPr>
          <w:sz w:val="24"/>
          <w:szCs w:val="24"/>
        </w:rPr>
        <w:t>)</w:t>
      </w:r>
      <w:r w:rsidR="00940FA0" w:rsidRPr="00940FA0">
        <w:rPr>
          <w:sz w:val="24"/>
          <w:szCs w:val="24"/>
        </w:rPr>
        <w:t xml:space="preserve"> </w:t>
      </w:r>
    </w:p>
    <w:p w14:paraId="1B8502D3" w14:textId="1DF55EC1" w:rsidR="00E133DC" w:rsidRPr="00881DCB" w:rsidRDefault="006A12A3" w:rsidP="00880D48">
      <w:pPr>
        <w:pStyle w:val="ListParagraph"/>
        <w:numPr>
          <w:ilvl w:val="0"/>
          <w:numId w:val="5"/>
        </w:numPr>
        <w:rPr>
          <w:sz w:val="24"/>
          <w:szCs w:val="24"/>
        </w:rPr>
      </w:pPr>
      <w:r w:rsidRPr="00576F8D">
        <w:rPr>
          <w:sz w:val="24"/>
          <w:szCs w:val="24"/>
        </w:rPr>
        <w:t xml:space="preserve">The program will execute a loop to repeat from step 3. </w:t>
      </w:r>
    </w:p>
    <w:p w14:paraId="01048489" w14:textId="78C18D40" w:rsidR="00366F4F" w:rsidRPr="00C419F0" w:rsidRDefault="00366F4F" w:rsidP="00880D48">
      <w:pPr>
        <w:pStyle w:val="ListParagraph"/>
        <w:numPr>
          <w:ilvl w:val="0"/>
          <w:numId w:val="4"/>
        </w:numPr>
        <w:rPr>
          <w:b/>
          <w:sz w:val="24"/>
          <w:szCs w:val="24"/>
        </w:rPr>
      </w:pPr>
      <w:r w:rsidRPr="00C419F0">
        <w:rPr>
          <w:b/>
          <w:sz w:val="24"/>
          <w:szCs w:val="24"/>
        </w:rPr>
        <w:t>The special algorithm</w:t>
      </w:r>
    </w:p>
    <w:p w14:paraId="3454D6AC" w14:textId="292F4DD5" w:rsidR="00C419F0" w:rsidRPr="00C419F0" w:rsidRDefault="007D0260" w:rsidP="00C419F0">
      <w:pPr>
        <w:ind w:left="360"/>
        <w:rPr>
          <w:sz w:val="24"/>
          <w:szCs w:val="24"/>
        </w:rPr>
      </w:pPr>
      <w:r>
        <w:rPr>
          <w:sz w:val="24"/>
          <w:szCs w:val="24"/>
        </w:rPr>
        <w:t xml:space="preserve">During the task, </w:t>
      </w:r>
      <w:r w:rsidR="00C419F0">
        <w:rPr>
          <w:sz w:val="24"/>
          <w:szCs w:val="24"/>
        </w:rPr>
        <w:t>Mini-Max</w:t>
      </w:r>
      <w:r>
        <w:rPr>
          <w:sz w:val="24"/>
          <w:szCs w:val="24"/>
        </w:rPr>
        <w:t xml:space="preserve"> Algorithm has been combined with the Knuth algorithm to deliver an efficient guess. </w:t>
      </w:r>
      <w:r w:rsidR="002C56B1">
        <w:rPr>
          <w:sz w:val="24"/>
          <w:szCs w:val="24"/>
        </w:rPr>
        <w:t>It uses recursion and backtracking algorithm to performs a depth-first search algorithm for the exploration of the complete game tree</w:t>
      </w:r>
      <w:r w:rsidR="00FA39B7">
        <w:rPr>
          <w:sz w:val="24"/>
          <w:szCs w:val="24"/>
        </w:rPr>
        <w:t xml:space="preserve"> [4]</w:t>
      </w:r>
      <w:r w:rsidR="002C56B1">
        <w:rPr>
          <w:sz w:val="24"/>
          <w:szCs w:val="24"/>
        </w:rPr>
        <w:t>. It will go the way down to the terminal node of the tree, then backtrack the tree as the recursion. The main disadvantages of this algorithm is that it gets really slow for a complex game with has a huge branching factor, and need to deliver lots of choices to decide. T</w:t>
      </w:r>
      <w:r w:rsidR="009B44D0">
        <w:rPr>
          <w:sz w:val="24"/>
          <w:szCs w:val="24"/>
        </w:rPr>
        <w:t xml:space="preserve">hat is why the execution time of the first guesses are usually sizeable. When the size of ArrayList is narrowed, the processing time will be faster. </w:t>
      </w:r>
      <w:r w:rsidR="002C56B1">
        <w:rPr>
          <w:sz w:val="24"/>
          <w:szCs w:val="24"/>
        </w:rPr>
        <w:t xml:space="preserve"> </w:t>
      </w:r>
    </w:p>
    <w:p w14:paraId="24672C08" w14:textId="77777777" w:rsidR="007D0260" w:rsidRPr="007D0260" w:rsidRDefault="00366F4F" w:rsidP="00880D48">
      <w:pPr>
        <w:pStyle w:val="ListParagraph"/>
        <w:numPr>
          <w:ilvl w:val="0"/>
          <w:numId w:val="4"/>
        </w:numPr>
        <w:rPr>
          <w:b/>
        </w:rPr>
      </w:pPr>
      <w:r w:rsidRPr="007D0260">
        <w:rPr>
          <w:b/>
          <w:sz w:val="24"/>
          <w:szCs w:val="24"/>
        </w:rPr>
        <w:t>The Special data structure</w:t>
      </w:r>
    </w:p>
    <w:p w14:paraId="0B291A03" w14:textId="30C3CC16" w:rsidR="007D0260" w:rsidRPr="003D0850" w:rsidRDefault="007D0260" w:rsidP="003D0850">
      <w:pPr>
        <w:ind w:left="360"/>
        <w:rPr>
          <w:b/>
          <w:sz w:val="24"/>
          <w:szCs w:val="24"/>
        </w:rPr>
      </w:pPr>
      <w:r w:rsidRPr="003D0850">
        <w:rPr>
          <w:b/>
          <w:sz w:val="24"/>
          <w:szCs w:val="24"/>
        </w:rPr>
        <w:t>ArrayList</w:t>
      </w:r>
    </w:p>
    <w:p w14:paraId="6C9074DC" w14:textId="4A5C518B" w:rsidR="009B44D0" w:rsidRPr="003D0850" w:rsidRDefault="005A53E0" w:rsidP="003D0850">
      <w:pPr>
        <w:ind w:left="360"/>
        <w:rPr>
          <w:sz w:val="24"/>
          <w:szCs w:val="24"/>
        </w:rPr>
      </w:pPr>
      <w:r w:rsidRPr="003D0850">
        <w:rPr>
          <w:sz w:val="24"/>
          <w:szCs w:val="24"/>
        </w:rPr>
        <w:t xml:space="preserve">Data type ‘ArrayList’ has been used to store the possible guesses. </w:t>
      </w:r>
      <w:r w:rsidR="00925A1F">
        <w:rPr>
          <w:sz w:val="24"/>
          <w:szCs w:val="24"/>
        </w:rPr>
        <w:t>The ‘ArrayList’ class is a resizable array, means that we can add or remove elements from an array [5]. When working with Knuth algorithm,</w:t>
      </w:r>
      <w:r w:rsidR="00922FBB">
        <w:rPr>
          <w:sz w:val="24"/>
          <w:szCs w:val="24"/>
        </w:rPr>
        <w:t xml:space="preserve"> since</w:t>
      </w:r>
      <w:r w:rsidR="00925A1F">
        <w:rPr>
          <w:sz w:val="24"/>
          <w:szCs w:val="24"/>
        </w:rPr>
        <w:t xml:space="preserve"> the system will remove any wrong numbers from an initial </w:t>
      </w:r>
      <w:r w:rsidR="00922FBB">
        <w:rPr>
          <w:sz w:val="24"/>
          <w:szCs w:val="24"/>
        </w:rPr>
        <w:t>possible guesses array, ArrayList is an appropriate and flexible than the traditional array.</w:t>
      </w:r>
      <w:r w:rsidR="00925A1F">
        <w:rPr>
          <w:sz w:val="24"/>
          <w:szCs w:val="24"/>
        </w:rPr>
        <w:t xml:space="preserve"> </w:t>
      </w:r>
    </w:p>
    <w:p w14:paraId="0B43B588" w14:textId="2889FC96" w:rsidR="00853DE9" w:rsidRPr="00D03693" w:rsidRDefault="007D0260" w:rsidP="00D03693">
      <w:pPr>
        <w:ind w:left="360"/>
        <w:rPr>
          <w:b/>
          <w:sz w:val="24"/>
          <w:szCs w:val="24"/>
        </w:rPr>
      </w:pPr>
      <w:r w:rsidRPr="00D03693">
        <w:rPr>
          <w:b/>
          <w:sz w:val="24"/>
          <w:szCs w:val="24"/>
        </w:rPr>
        <w:t>HashMap</w:t>
      </w:r>
    </w:p>
    <w:p w14:paraId="50ABDF82" w14:textId="227389DC" w:rsidR="009B44D0" w:rsidRPr="00D03693" w:rsidRDefault="008F4C66" w:rsidP="00D03693">
      <w:pPr>
        <w:ind w:left="360"/>
        <w:rPr>
          <w:sz w:val="24"/>
          <w:szCs w:val="24"/>
        </w:rPr>
      </w:pPr>
      <w:r>
        <w:rPr>
          <w:sz w:val="24"/>
          <w:szCs w:val="24"/>
        </w:rPr>
        <w:t>The HashMap</w:t>
      </w:r>
      <w:r w:rsidRPr="008F4C66">
        <w:rPr>
          <w:sz w:val="24"/>
          <w:szCs w:val="24"/>
        </w:rPr>
        <w:t xml:space="preserve"> in java is a class that extends AbstractMap class and implementation of Map Interface in Collections Framework, so it will have some similar characteristics and methods with Map</w:t>
      </w:r>
      <w:r>
        <w:rPr>
          <w:sz w:val="24"/>
          <w:szCs w:val="24"/>
        </w:rPr>
        <w:t xml:space="preserve"> [6]</w:t>
      </w:r>
      <w:r w:rsidRPr="008F4C66">
        <w:rPr>
          <w:sz w:val="24"/>
          <w:szCs w:val="24"/>
        </w:rPr>
        <w:t xml:space="preserve">. HashMap is used to store elements as "key / value". Key and </w:t>
      </w:r>
      <w:r>
        <w:rPr>
          <w:sz w:val="24"/>
          <w:szCs w:val="24"/>
        </w:rPr>
        <w:t>value are any data type, and we</w:t>
      </w:r>
      <w:r w:rsidRPr="008F4C66">
        <w:rPr>
          <w:sz w:val="24"/>
          <w:szCs w:val="24"/>
        </w:rPr>
        <w:t xml:space="preserve"> can try to access Has</w:t>
      </w:r>
      <w:r>
        <w:rPr>
          <w:sz w:val="24"/>
          <w:szCs w:val="24"/>
        </w:rPr>
        <w:t>h</w:t>
      </w:r>
      <w:r w:rsidRPr="008F4C66">
        <w:rPr>
          <w:sz w:val="24"/>
          <w:szCs w:val="24"/>
        </w:rPr>
        <w:t>Map values with a specific key.</w:t>
      </w:r>
      <w:r>
        <w:rPr>
          <w:sz w:val="24"/>
          <w:szCs w:val="24"/>
        </w:rPr>
        <w:t xml:space="preserve"> In the system, it is created to store</w:t>
      </w:r>
      <w:r w:rsidR="007E423D">
        <w:rPr>
          <w:sz w:val="24"/>
          <w:szCs w:val="24"/>
        </w:rPr>
        <w:t xml:space="preserve"> the chance of possible number</w:t>
      </w:r>
      <w:r>
        <w:rPr>
          <w:sz w:val="24"/>
          <w:szCs w:val="24"/>
        </w:rPr>
        <w:t xml:space="preserve"> and </w:t>
      </w:r>
      <w:r w:rsidR="007E423D">
        <w:rPr>
          <w:sz w:val="24"/>
          <w:szCs w:val="24"/>
        </w:rPr>
        <w:t>its</w:t>
      </w:r>
      <w:r>
        <w:rPr>
          <w:sz w:val="24"/>
          <w:szCs w:val="24"/>
        </w:rPr>
        <w:t xml:space="preserve"> frequency.</w:t>
      </w:r>
      <w:r w:rsidR="007E423D">
        <w:rPr>
          <w:sz w:val="24"/>
          <w:szCs w:val="24"/>
        </w:rPr>
        <w:t xml:space="preserve"> By iterating over HashMap,</w:t>
      </w:r>
      <w:r>
        <w:rPr>
          <w:sz w:val="24"/>
          <w:szCs w:val="24"/>
        </w:rPr>
        <w:t xml:space="preserve"> </w:t>
      </w:r>
      <w:r w:rsidR="007E423D">
        <w:rPr>
          <w:sz w:val="24"/>
          <w:szCs w:val="24"/>
        </w:rPr>
        <w:t>if the case has already existed in HashMap then the count of it will increase by 1. Otherwise the program will add the chance to HashMap.</w:t>
      </w:r>
      <w:bookmarkStart w:id="2" w:name="_GoBack"/>
      <w:bookmarkEnd w:id="2"/>
    </w:p>
    <w:p w14:paraId="35735F93" w14:textId="0C89E5BF" w:rsidR="006627E7" w:rsidRDefault="004760E0" w:rsidP="00413AAC">
      <w:pPr>
        <w:pStyle w:val="Heading1"/>
      </w:pPr>
      <w:bookmarkStart w:id="3" w:name="_Toc61568992"/>
      <w:r>
        <w:t>Example</w:t>
      </w:r>
      <w:bookmarkEnd w:id="3"/>
    </w:p>
    <w:p w14:paraId="213F7F12" w14:textId="0B09C6EA" w:rsidR="00296615" w:rsidRPr="00296615" w:rsidRDefault="00296615" w:rsidP="00296615">
      <w:pPr>
        <w:rPr>
          <w:sz w:val="24"/>
          <w:szCs w:val="24"/>
        </w:rPr>
      </w:pPr>
      <w:r>
        <w:rPr>
          <w:sz w:val="24"/>
          <w:szCs w:val="24"/>
        </w:rPr>
        <w:t>Đợi bản final xong r mọi người chạy vài case đặc biệt r đưa vô</w:t>
      </w:r>
    </w:p>
    <w:p w14:paraId="5B687BA2" w14:textId="50AE9D2E" w:rsidR="008356CD" w:rsidRDefault="00381A7D" w:rsidP="004A2252">
      <w:pPr>
        <w:pStyle w:val="Heading1"/>
      </w:pPr>
      <w:bookmarkStart w:id="4" w:name="_Toc61568993"/>
      <w:r>
        <w:t>References</w:t>
      </w:r>
      <w:bookmarkEnd w:id="4"/>
    </w:p>
    <w:p w14:paraId="25D7307A" w14:textId="6154D10E" w:rsidR="00225F0C" w:rsidRDefault="001E0E88" w:rsidP="0001418D">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1] </w:t>
      </w:r>
      <w:r w:rsidRPr="001E0E88">
        <w:rPr>
          <w:rFonts w:ascii="Arial" w:hAnsi="Arial" w:cs="Arial"/>
          <w:color w:val="000000"/>
          <w:sz w:val="20"/>
          <w:szCs w:val="20"/>
          <w:shd w:val="clear" w:color="auto" w:fill="FFFFFF"/>
        </w:rPr>
        <w:t>Knuth, Donald (1976–77). "The Computer as Master Mind" (PDF). J. Recr. Math. (9): 1–6.</w:t>
      </w:r>
    </w:p>
    <w:p w14:paraId="3197DBC7" w14:textId="3EBAAD6F" w:rsidR="00D71276" w:rsidRDefault="00380C31" w:rsidP="00CF40C9">
      <w:r>
        <w:t xml:space="preserve">[2] </w:t>
      </w:r>
      <w:r w:rsidRPr="00380C31">
        <w:t>Koyama, Kenji; Lai, Tony (1993). "An Optimal Mastermind Strategy". Journal of Recreational Mathematics (25): 230–256.</w:t>
      </w:r>
    </w:p>
    <w:p w14:paraId="1A9C41C2" w14:textId="2076B40D" w:rsidR="001E4FA9" w:rsidRDefault="001E4FA9" w:rsidP="00CF40C9">
      <w:pPr>
        <w:rPr>
          <w:rFonts w:ascii="Arial" w:hAnsi="Arial" w:cs="Arial"/>
          <w:color w:val="000000"/>
          <w:sz w:val="20"/>
          <w:szCs w:val="20"/>
          <w:shd w:val="clear" w:color="auto" w:fill="FFFFFF"/>
        </w:rPr>
      </w:pPr>
      <w:r>
        <w:rPr>
          <w:rFonts w:ascii="Arial" w:hAnsi="Arial" w:cs="Arial"/>
          <w:color w:val="000000"/>
          <w:sz w:val="20"/>
          <w:szCs w:val="20"/>
          <w:shd w:val="clear" w:color="auto" w:fill="FFFFFF"/>
        </w:rPr>
        <w:lastRenderedPageBreak/>
        <w:t xml:space="preserve">[3] </w:t>
      </w:r>
      <w:r>
        <w:rPr>
          <w:rFonts w:ascii="Arial" w:hAnsi="Arial" w:cs="Arial"/>
          <w:color w:val="000000"/>
          <w:sz w:val="20"/>
          <w:szCs w:val="20"/>
          <w:shd w:val="clear" w:color="auto" w:fill="FFFFFF"/>
        </w:rPr>
        <w:t>Mastermind -- from Wolfram MathWorld", </w:t>
      </w:r>
      <w:r>
        <w:rPr>
          <w:rFonts w:ascii="Arial" w:hAnsi="Arial" w:cs="Arial"/>
          <w:i/>
          <w:iCs/>
          <w:color w:val="000000"/>
          <w:sz w:val="20"/>
          <w:szCs w:val="20"/>
          <w:shd w:val="clear" w:color="auto" w:fill="FFFFFF"/>
        </w:rPr>
        <w:t>Mathworld.wolfram.com</w:t>
      </w:r>
      <w:r>
        <w:rPr>
          <w:rFonts w:ascii="Arial" w:hAnsi="Arial" w:cs="Arial"/>
          <w:color w:val="000000"/>
          <w:sz w:val="20"/>
          <w:szCs w:val="20"/>
          <w:shd w:val="clear" w:color="auto" w:fill="FFFFFF"/>
        </w:rPr>
        <w:t>, 2021. [Online]. Available: https://mathworld.wolfram.com/Mastermind.html. [Accessed: 14- Jan- 2021]</w:t>
      </w:r>
    </w:p>
    <w:p w14:paraId="057FA9EC" w14:textId="1BF3C327" w:rsidR="003D0850" w:rsidRDefault="003D0850" w:rsidP="00CF40C9">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4] </w:t>
      </w:r>
      <w:r>
        <w:rPr>
          <w:rFonts w:ascii="Arial" w:hAnsi="Arial" w:cs="Arial"/>
          <w:color w:val="000000"/>
          <w:sz w:val="20"/>
          <w:szCs w:val="20"/>
          <w:shd w:val="clear" w:color="auto" w:fill="FFFFFF"/>
        </w:rPr>
        <w:t>Artificial Intelligence | Mini-Max Algorithm - Javatpoint", </w:t>
      </w:r>
      <w:r>
        <w:rPr>
          <w:rFonts w:ascii="Arial" w:hAnsi="Arial" w:cs="Arial"/>
          <w:i/>
          <w:iCs/>
          <w:color w:val="000000"/>
          <w:sz w:val="20"/>
          <w:szCs w:val="20"/>
          <w:shd w:val="clear" w:color="auto" w:fill="FFFFFF"/>
        </w:rPr>
        <w:t>www.javatpoint.com</w:t>
      </w:r>
      <w:r>
        <w:rPr>
          <w:rFonts w:ascii="Arial" w:hAnsi="Arial" w:cs="Arial"/>
          <w:color w:val="000000"/>
          <w:sz w:val="20"/>
          <w:szCs w:val="20"/>
          <w:shd w:val="clear" w:color="auto" w:fill="FFFFFF"/>
        </w:rPr>
        <w:t>, 2021. [Online]. Available: https://www.javatpoint.com/mini-max-algorithm-in-ai. [Accessed: 14- Jan- 2021]</w:t>
      </w:r>
    </w:p>
    <w:p w14:paraId="71926749" w14:textId="3E2F1BDC" w:rsidR="003D0850" w:rsidRDefault="0068718A" w:rsidP="00CF40C9">
      <w:pPr>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5] </w:t>
      </w:r>
      <w:r>
        <w:rPr>
          <w:rFonts w:ascii="Arial" w:hAnsi="Arial" w:cs="Arial"/>
          <w:color w:val="000000"/>
          <w:sz w:val="20"/>
          <w:szCs w:val="20"/>
          <w:shd w:val="clear" w:color="auto" w:fill="FFFFFF"/>
        </w:rPr>
        <w:t>ArrayList in Java - javatpoint", </w:t>
      </w:r>
      <w:r>
        <w:rPr>
          <w:rFonts w:ascii="Arial" w:hAnsi="Arial" w:cs="Arial"/>
          <w:i/>
          <w:iCs/>
          <w:color w:val="000000"/>
          <w:sz w:val="20"/>
          <w:szCs w:val="20"/>
          <w:shd w:val="clear" w:color="auto" w:fill="FFFFFF"/>
        </w:rPr>
        <w:t>www.javatpoint.com</w:t>
      </w:r>
      <w:r>
        <w:rPr>
          <w:rFonts w:ascii="Arial" w:hAnsi="Arial" w:cs="Arial"/>
          <w:color w:val="000000"/>
          <w:sz w:val="20"/>
          <w:szCs w:val="20"/>
          <w:shd w:val="clear" w:color="auto" w:fill="FFFFFF"/>
        </w:rPr>
        <w:t>, 2021. [Online]. Available: https://www.javatpoint.com/java-arraylist. [Accessed: 14- Jan- 2021]</w:t>
      </w:r>
    </w:p>
    <w:p w14:paraId="304C8FAE" w14:textId="3922FAD8" w:rsidR="0068718A" w:rsidRPr="00CF40C9" w:rsidRDefault="00D03693" w:rsidP="00CF40C9">
      <w:r>
        <w:rPr>
          <w:rFonts w:ascii="Arial" w:hAnsi="Arial" w:cs="Arial"/>
          <w:color w:val="000000"/>
          <w:sz w:val="20"/>
          <w:szCs w:val="20"/>
          <w:shd w:val="clear" w:color="auto" w:fill="FFFFFF"/>
        </w:rPr>
        <w:t xml:space="preserve">[6] </w:t>
      </w:r>
      <w:r>
        <w:rPr>
          <w:rFonts w:ascii="Arial" w:hAnsi="Arial" w:cs="Arial"/>
          <w:color w:val="000000"/>
          <w:sz w:val="20"/>
          <w:szCs w:val="20"/>
          <w:shd w:val="clear" w:color="auto" w:fill="FFFFFF"/>
        </w:rPr>
        <w:t>HashMap in Java - javatpoint", </w:t>
      </w:r>
      <w:r>
        <w:rPr>
          <w:rFonts w:ascii="Arial" w:hAnsi="Arial" w:cs="Arial"/>
          <w:i/>
          <w:iCs/>
          <w:color w:val="000000"/>
          <w:sz w:val="20"/>
          <w:szCs w:val="20"/>
          <w:shd w:val="clear" w:color="auto" w:fill="FFFFFF"/>
        </w:rPr>
        <w:t>www.javatpoint.com</w:t>
      </w:r>
      <w:r>
        <w:rPr>
          <w:rFonts w:ascii="Arial" w:hAnsi="Arial" w:cs="Arial"/>
          <w:color w:val="000000"/>
          <w:sz w:val="20"/>
          <w:szCs w:val="20"/>
          <w:shd w:val="clear" w:color="auto" w:fill="FFFFFF"/>
        </w:rPr>
        <w:t>, 2021. [Online]. Available: https://www.javatpoint.com/java-hashmap. [Accessed: 14- Jan- 2021]</w:t>
      </w:r>
    </w:p>
    <w:sectPr w:rsidR="0068718A" w:rsidRPr="00CF40C9" w:rsidSect="00CE2848">
      <w:footerReference w:type="default" r:id="rId9"/>
      <w:pgSz w:w="11906" w:h="16838"/>
      <w:pgMar w:top="567" w:right="567" w:bottom="567" w:left="567"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DCF7E" w14:textId="77777777" w:rsidR="00880D48" w:rsidRDefault="00880D48" w:rsidP="00CE2848">
      <w:pPr>
        <w:spacing w:after="0" w:line="240" w:lineRule="auto"/>
      </w:pPr>
      <w:r>
        <w:separator/>
      </w:r>
    </w:p>
  </w:endnote>
  <w:endnote w:type="continuationSeparator" w:id="0">
    <w:p w14:paraId="39FBEFB4" w14:textId="77777777" w:rsidR="00880D48" w:rsidRDefault="00880D48" w:rsidP="00CE28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34204745"/>
      <w:docPartObj>
        <w:docPartGallery w:val="Page Numbers (Bottom of Page)"/>
        <w:docPartUnique/>
      </w:docPartObj>
    </w:sdtPr>
    <w:sdtEndPr>
      <w:rPr>
        <w:noProof/>
      </w:rPr>
    </w:sdtEndPr>
    <w:sdtContent>
      <w:p w14:paraId="70DF177D" w14:textId="693E59FC" w:rsidR="00C60C27" w:rsidRDefault="00C60C27">
        <w:pPr>
          <w:pStyle w:val="Footer"/>
          <w:jc w:val="right"/>
        </w:pPr>
        <w:r>
          <w:t xml:space="preserve">Page </w:t>
        </w:r>
        <w:r>
          <w:fldChar w:fldCharType="begin"/>
        </w:r>
        <w:r>
          <w:instrText xml:space="preserve"> PAGE   \* MERGEFORMAT </w:instrText>
        </w:r>
        <w:r>
          <w:fldChar w:fldCharType="separate"/>
        </w:r>
        <w:r w:rsidR="007E423D">
          <w:rPr>
            <w:noProof/>
          </w:rPr>
          <w:t>5</w:t>
        </w:r>
        <w:r>
          <w:rPr>
            <w:noProof/>
          </w:rPr>
          <w:fldChar w:fldCharType="end"/>
        </w:r>
      </w:p>
    </w:sdtContent>
  </w:sdt>
  <w:p w14:paraId="3995048E" w14:textId="77777777" w:rsidR="00C60C27" w:rsidRDefault="00C60C2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0D9DD6" w14:textId="77777777" w:rsidR="00880D48" w:rsidRDefault="00880D48" w:rsidP="00CE2848">
      <w:pPr>
        <w:spacing w:after="0" w:line="240" w:lineRule="auto"/>
      </w:pPr>
      <w:r>
        <w:separator/>
      </w:r>
    </w:p>
  </w:footnote>
  <w:footnote w:type="continuationSeparator" w:id="0">
    <w:p w14:paraId="1D745AE0" w14:textId="77777777" w:rsidR="00880D48" w:rsidRDefault="00880D48" w:rsidP="00CE28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76189"/>
    <w:multiLevelType w:val="hybridMultilevel"/>
    <w:tmpl w:val="FCEC84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6960003"/>
    <w:multiLevelType w:val="hybridMultilevel"/>
    <w:tmpl w:val="4F2CAA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DB07C6"/>
    <w:multiLevelType w:val="multilevel"/>
    <w:tmpl w:val="2350170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F403318"/>
    <w:multiLevelType w:val="hybridMultilevel"/>
    <w:tmpl w:val="C1A8CB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B620CAE"/>
    <w:multiLevelType w:val="hybridMultilevel"/>
    <w:tmpl w:val="5852C75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AU" w:vendorID="64" w:dllVersion="6" w:nlCheck="1" w:checkStyle="0"/>
  <w:activeWritingStyle w:appName="MSWord" w:lang="en-US" w:vendorID="64" w:dllVersion="6" w:nlCheck="1" w:checkStyle="0"/>
  <w:activeWritingStyle w:appName="MSWord" w:lang="en-AU" w:vendorID="64" w:dllVersion="0" w:nlCheck="1" w:checkStyle="0"/>
  <w:activeWritingStyle w:appName="MSWord" w:lang="en-US" w:vendorID="64" w:dllVersion="0" w:nlCheck="1" w:checkStyle="0"/>
  <w:activeWritingStyle w:appName="MSWord" w:lang="en-AU" w:vendorID="64" w:dllVersion="131078" w:nlCheck="1" w:checkStyle="0"/>
  <w:activeWritingStyle w:appName="MSWord" w:lang="en-US" w:vendorID="64" w:dllVersion="131078" w:nlCheck="1" w:checkStyle="0"/>
  <w:activeWritingStyle w:appName="MSWord" w:lang="en-ID"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M0sjQ3srAwM7EwMjBU0lEKTi0uzszPAykwrQUA+CPTBCwAAAA="/>
  </w:docVars>
  <w:rsids>
    <w:rsidRoot w:val="007749C6"/>
    <w:rsid w:val="000024BB"/>
    <w:rsid w:val="00005168"/>
    <w:rsid w:val="00010030"/>
    <w:rsid w:val="00011519"/>
    <w:rsid w:val="000138EF"/>
    <w:rsid w:val="0001418D"/>
    <w:rsid w:val="00014EBB"/>
    <w:rsid w:val="00020999"/>
    <w:rsid w:val="00021810"/>
    <w:rsid w:val="00023157"/>
    <w:rsid w:val="0002323D"/>
    <w:rsid w:val="000232AF"/>
    <w:rsid w:val="00025BBB"/>
    <w:rsid w:val="00027290"/>
    <w:rsid w:val="00041E9D"/>
    <w:rsid w:val="00042C10"/>
    <w:rsid w:val="00043243"/>
    <w:rsid w:val="0004339B"/>
    <w:rsid w:val="000445C5"/>
    <w:rsid w:val="00044744"/>
    <w:rsid w:val="00046770"/>
    <w:rsid w:val="00056ADB"/>
    <w:rsid w:val="0006022C"/>
    <w:rsid w:val="00061B73"/>
    <w:rsid w:val="00062F06"/>
    <w:rsid w:val="00063952"/>
    <w:rsid w:val="00073B00"/>
    <w:rsid w:val="0007799C"/>
    <w:rsid w:val="0008193F"/>
    <w:rsid w:val="00082635"/>
    <w:rsid w:val="000908E2"/>
    <w:rsid w:val="0009185C"/>
    <w:rsid w:val="00091871"/>
    <w:rsid w:val="00096650"/>
    <w:rsid w:val="000A0840"/>
    <w:rsid w:val="000A26C9"/>
    <w:rsid w:val="000A3884"/>
    <w:rsid w:val="000A70B6"/>
    <w:rsid w:val="000A7350"/>
    <w:rsid w:val="000C50BE"/>
    <w:rsid w:val="000C53E8"/>
    <w:rsid w:val="000C5C85"/>
    <w:rsid w:val="000D14C8"/>
    <w:rsid w:val="000D4541"/>
    <w:rsid w:val="000D4DE6"/>
    <w:rsid w:val="000E3BC2"/>
    <w:rsid w:val="000F232D"/>
    <w:rsid w:val="000F421F"/>
    <w:rsid w:val="000F57BB"/>
    <w:rsid w:val="000F5AB0"/>
    <w:rsid w:val="000F7B97"/>
    <w:rsid w:val="000F7EC5"/>
    <w:rsid w:val="00101757"/>
    <w:rsid w:val="0010176B"/>
    <w:rsid w:val="00101CC5"/>
    <w:rsid w:val="00115B44"/>
    <w:rsid w:val="00116CD4"/>
    <w:rsid w:val="001210D1"/>
    <w:rsid w:val="00124F5F"/>
    <w:rsid w:val="00130D51"/>
    <w:rsid w:val="00130E54"/>
    <w:rsid w:val="00131764"/>
    <w:rsid w:val="00132C19"/>
    <w:rsid w:val="0013628A"/>
    <w:rsid w:val="00136879"/>
    <w:rsid w:val="00136916"/>
    <w:rsid w:val="00140374"/>
    <w:rsid w:val="00140B3C"/>
    <w:rsid w:val="0014431F"/>
    <w:rsid w:val="00144F15"/>
    <w:rsid w:val="00145A15"/>
    <w:rsid w:val="00145BDE"/>
    <w:rsid w:val="00150701"/>
    <w:rsid w:val="0015277C"/>
    <w:rsid w:val="00160512"/>
    <w:rsid w:val="00160D2A"/>
    <w:rsid w:val="001615FB"/>
    <w:rsid w:val="00164414"/>
    <w:rsid w:val="0016638F"/>
    <w:rsid w:val="00170795"/>
    <w:rsid w:val="00170F67"/>
    <w:rsid w:val="001733E5"/>
    <w:rsid w:val="00174F95"/>
    <w:rsid w:val="00175375"/>
    <w:rsid w:val="00177346"/>
    <w:rsid w:val="00177FBD"/>
    <w:rsid w:val="00181129"/>
    <w:rsid w:val="00184644"/>
    <w:rsid w:val="00186012"/>
    <w:rsid w:val="0018640F"/>
    <w:rsid w:val="0019108D"/>
    <w:rsid w:val="001918C7"/>
    <w:rsid w:val="00193C6C"/>
    <w:rsid w:val="00196222"/>
    <w:rsid w:val="001A0727"/>
    <w:rsid w:val="001A1A5C"/>
    <w:rsid w:val="001A23B7"/>
    <w:rsid w:val="001A3918"/>
    <w:rsid w:val="001A586E"/>
    <w:rsid w:val="001B0ED8"/>
    <w:rsid w:val="001B170D"/>
    <w:rsid w:val="001B24E2"/>
    <w:rsid w:val="001B5792"/>
    <w:rsid w:val="001B6652"/>
    <w:rsid w:val="001C0DB3"/>
    <w:rsid w:val="001C0F54"/>
    <w:rsid w:val="001C10AB"/>
    <w:rsid w:val="001C13C1"/>
    <w:rsid w:val="001C160B"/>
    <w:rsid w:val="001C5DB8"/>
    <w:rsid w:val="001C7BBD"/>
    <w:rsid w:val="001D0B20"/>
    <w:rsid w:val="001D1B14"/>
    <w:rsid w:val="001D2D6E"/>
    <w:rsid w:val="001D3831"/>
    <w:rsid w:val="001E0E88"/>
    <w:rsid w:val="001E4085"/>
    <w:rsid w:val="001E40DF"/>
    <w:rsid w:val="001E4FA9"/>
    <w:rsid w:val="001E7778"/>
    <w:rsid w:val="001E7FE3"/>
    <w:rsid w:val="001F39BC"/>
    <w:rsid w:val="001F4EF0"/>
    <w:rsid w:val="001F57F1"/>
    <w:rsid w:val="001F632D"/>
    <w:rsid w:val="001F6F41"/>
    <w:rsid w:val="002005AC"/>
    <w:rsid w:val="002006A3"/>
    <w:rsid w:val="0020089A"/>
    <w:rsid w:val="00202509"/>
    <w:rsid w:val="00202740"/>
    <w:rsid w:val="00203BE6"/>
    <w:rsid w:val="002055B4"/>
    <w:rsid w:val="00206B3E"/>
    <w:rsid w:val="0020778D"/>
    <w:rsid w:val="00210CBE"/>
    <w:rsid w:val="0021105B"/>
    <w:rsid w:val="00212CED"/>
    <w:rsid w:val="0021461A"/>
    <w:rsid w:val="002165AE"/>
    <w:rsid w:val="00222CE2"/>
    <w:rsid w:val="00222CF2"/>
    <w:rsid w:val="00223246"/>
    <w:rsid w:val="00225F0C"/>
    <w:rsid w:val="0022725F"/>
    <w:rsid w:val="00227965"/>
    <w:rsid w:val="002304D6"/>
    <w:rsid w:val="00232958"/>
    <w:rsid w:val="00236A93"/>
    <w:rsid w:val="00236F16"/>
    <w:rsid w:val="002408DE"/>
    <w:rsid w:val="0024236B"/>
    <w:rsid w:val="002437F2"/>
    <w:rsid w:val="00246CF5"/>
    <w:rsid w:val="002504AD"/>
    <w:rsid w:val="00250A25"/>
    <w:rsid w:val="00253870"/>
    <w:rsid w:val="00254F1D"/>
    <w:rsid w:val="002565F4"/>
    <w:rsid w:val="00257700"/>
    <w:rsid w:val="00261231"/>
    <w:rsid w:val="00261CFE"/>
    <w:rsid w:val="002656F8"/>
    <w:rsid w:val="00271136"/>
    <w:rsid w:val="00271345"/>
    <w:rsid w:val="00271433"/>
    <w:rsid w:val="00271B73"/>
    <w:rsid w:val="00272F5D"/>
    <w:rsid w:val="002769FF"/>
    <w:rsid w:val="00276E0F"/>
    <w:rsid w:val="002822D2"/>
    <w:rsid w:val="00283A89"/>
    <w:rsid w:val="0028646C"/>
    <w:rsid w:val="002916BB"/>
    <w:rsid w:val="00292640"/>
    <w:rsid w:val="00296459"/>
    <w:rsid w:val="00296615"/>
    <w:rsid w:val="002A42DD"/>
    <w:rsid w:val="002A585C"/>
    <w:rsid w:val="002A5C88"/>
    <w:rsid w:val="002A73FD"/>
    <w:rsid w:val="002B1317"/>
    <w:rsid w:val="002B464C"/>
    <w:rsid w:val="002B69E8"/>
    <w:rsid w:val="002B79D0"/>
    <w:rsid w:val="002C1FE4"/>
    <w:rsid w:val="002C229F"/>
    <w:rsid w:val="002C33F0"/>
    <w:rsid w:val="002C56B1"/>
    <w:rsid w:val="002D221C"/>
    <w:rsid w:val="002D253A"/>
    <w:rsid w:val="002D4E78"/>
    <w:rsid w:val="002D7828"/>
    <w:rsid w:val="002E0899"/>
    <w:rsid w:val="002E1F90"/>
    <w:rsid w:val="002E4E6B"/>
    <w:rsid w:val="002E50EC"/>
    <w:rsid w:val="002E574C"/>
    <w:rsid w:val="002E575D"/>
    <w:rsid w:val="002E5E2E"/>
    <w:rsid w:val="002E74DB"/>
    <w:rsid w:val="002E776C"/>
    <w:rsid w:val="002F14C2"/>
    <w:rsid w:val="002F5F2C"/>
    <w:rsid w:val="002F72BA"/>
    <w:rsid w:val="00300554"/>
    <w:rsid w:val="00300610"/>
    <w:rsid w:val="003006FD"/>
    <w:rsid w:val="003046F2"/>
    <w:rsid w:val="00311379"/>
    <w:rsid w:val="00312AC3"/>
    <w:rsid w:val="003140A5"/>
    <w:rsid w:val="003148BD"/>
    <w:rsid w:val="0032277A"/>
    <w:rsid w:val="0032307E"/>
    <w:rsid w:val="003244D9"/>
    <w:rsid w:val="00326C69"/>
    <w:rsid w:val="00326D58"/>
    <w:rsid w:val="003272CA"/>
    <w:rsid w:val="00330487"/>
    <w:rsid w:val="003310D3"/>
    <w:rsid w:val="003312ED"/>
    <w:rsid w:val="00332A6A"/>
    <w:rsid w:val="00334251"/>
    <w:rsid w:val="00341E52"/>
    <w:rsid w:val="003446C6"/>
    <w:rsid w:val="00347B88"/>
    <w:rsid w:val="0035032D"/>
    <w:rsid w:val="00350EF0"/>
    <w:rsid w:val="003518AC"/>
    <w:rsid w:val="00352399"/>
    <w:rsid w:val="003532DE"/>
    <w:rsid w:val="0035797F"/>
    <w:rsid w:val="0036082C"/>
    <w:rsid w:val="00361305"/>
    <w:rsid w:val="0036208C"/>
    <w:rsid w:val="003648F1"/>
    <w:rsid w:val="003656D8"/>
    <w:rsid w:val="00366573"/>
    <w:rsid w:val="00366F4F"/>
    <w:rsid w:val="00367077"/>
    <w:rsid w:val="00367AF7"/>
    <w:rsid w:val="00370DBA"/>
    <w:rsid w:val="00370EC5"/>
    <w:rsid w:val="003713C2"/>
    <w:rsid w:val="00371E52"/>
    <w:rsid w:val="00373BD0"/>
    <w:rsid w:val="00374950"/>
    <w:rsid w:val="00380535"/>
    <w:rsid w:val="00380C31"/>
    <w:rsid w:val="00381A7D"/>
    <w:rsid w:val="0038444B"/>
    <w:rsid w:val="003928D0"/>
    <w:rsid w:val="003B2A19"/>
    <w:rsid w:val="003B4BAE"/>
    <w:rsid w:val="003B55D1"/>
    <w:rsid w:val="003B5701"/>
    <w:rsid w:val="003B662A"/>
    <w:rsid w:val="003C12BA"/>
    <w:rsid w:val="003C3BAC"/>
    <w:rsid w:val="003C7723"/>
    <w:rsid w:val="003C7BDB"/>
    <w:rsid w:val="003D0850"/>
    <w:rsid w:val="003D14F0"/>
    <w:rsid w:val="003D2077"/>
    <w:rsid w:val="003D4554"/>
    <w:rsid w:val="003D4ED2"/>
    <w:rsid w:val="003D7D5F"/>
    <w:rsid w:val="003E0FEB"/>
    <w:rsid w:val="003E2ED1"/>
    <w:rsid w:val="003E3629"/>
    <w:rsid w:val="003E56C5"/>
    <w:rsid w:val="003E6989"/>
    <w:rsid w:val="003F41B5"/>
    <w:rsid w:val="003F4840"/>
    <w:rsid w:val="003F76AE"/>
    <w:rsid w:val="003F7A64"/>
    <w:rsid w:val="003F7E3D"/>
    <w:rsid w:val="003F7FD0"/>
    <w:rsid w:val="004006CB"/>
    <w:rsid w:val="0040266D"/>
    <w:rsid w:val="004044B6"/>
    <w:rsid w:val="00405DCB"/>
    <w:rsid w:val="00406F41"/>
    <w:rsid w:val="00413AAC"/>
    <w:rsid w:val="00414D05"/>
    <w:rsid w:val="004166C6"/>
    <w:rsid w:val="00416CBC"/>
    <w:rsid w:val="00417C7E"/>
    <w:rsid w:val="00421B8F"/>
    <w:rsid w:val="00421CD0"/>
    <w:rsid w:val="00433ADD"/>
    <w:rsid w:val="00433AF9"/>
    <w:rsid w:val="004370B2"/>
    <w:rsid w:val="00437AE0"/>
    <w:rsid w:val="0044034A"/>
    <w:rsid w:val="00441CD3"/>
    <w:rsid w:val="004539B8"/>
    <w:rsid w:val="00453A5C"/>
    <w:rsid w:val="00454CB6"/>
    <w:rsid w:val="00455D6A"/>
    <w:rsid w:val="004563C0"/>
    <w:rsid w:val="004570A0"/>
    <w:rsid w:val="00460AA2"/>
    <w:rsid w:val="004618BF"/>
    <w:rsid w:val="00465396"/>
    <w:rsid w:val="004666A2"/>
    <w:rsid w:val="004737D9"/>
    <w:rsid w:val="00474963"/>
    <w:rsid w:val="004760E0"/>
    <w:rsid w:val="00477437"/>
    <w:rsid w:val="00491C1C"/>
    <w:rsid w:val="004922AD"/>
    <w:rsid w:val="004933C7"/>
    <w:rsid w:val="004A075F"/>
    <w:rsid w:val="004A1B06"/>
    <w:rsid w:val="004A2252"/>
    <w:rsid w:val="004A28A4"/>
    <w:rsid w:val="004A3239"/>
    <w:rsid w:val="004A6370"/>
    <w:rsid w:val="004A6F59"/>
    <w:rsid w:val="004A7020"/>
    <w:rsid w:val="004A77AD"/>
    <w:rsid w:val="004B23D9"/>
    <w:rsid w:val="004B3846"/>
    <w:rsid w:val="004B4421"/>
    <w:rsid w:val="004B6494"/>
    <w:rsid w:val="004B6F57"/>
    <w:rsid w:val="004B7C15"/>
    <w:rsid w:val="004C4433"/>
    <w:rsid w:val="004C518C"/>
    <w:rsid w:val="004C5F26"/>
    <w:rsid w:val="004D3A11"/>
    <w:rsid w:val="004D53AC"/>
    <w:rsid w:val="004E05D6"/>
    <w:rsid w:val="004E09B2"/>
    <w:rsid w:val="004E2D61"/>
    <w:rsid w:val="004E3D39"/>
    <w:rsid w:val="004E73A9"/>
    <w:rsid w:val="004F0315"/>
    <w:rsid w:val="004F34C0"/>
    <w:rsid w:val="004F5E50"/>
    <w:rsid w:val="004F6E6A"/>
    <w:rsid w:val="00500D31"/>
    <w:rsid w:val="00502FAA"/>
    <w:rsid w:val="0051144F"/>
    <w:rsid w:val="005115BE"/>
    <w:rsid w:val="0051647B"/>
    <w:rsid w:val="00517DFA"/>
    <w:rsid w:val="00521541"/>
    <w:rsid w:val="0052681B"/>
    <w:rsid w:val="0053005F"/>
    <w:rsid w:val="005310BB"/>
    <w:rsid w:val="00537AAF"/>
    <w:rsid w:val="0054159C"/>
    <w:rsid w:val="0054194E"/>
    <w:rsid w:val="005431F3"/>
    <w:rsid w:val="005457E9"/>
    <w:rsid w:val="00545837"/>
    <w:rsid w:val="005479BE"/>
    <w:rsid w:val="00560CB0"/>
    <w:rsid w:val="00562A84"/>
    <w:rsid w:val="00565E51"/>
    <w:rsid w:val="00567281"/>
    <w:rsid w:val="005676CE"/>
    <w:rsid w:val="00570974"/>
    <w:rsid w:val="00572DDD"/>
    <w:rsid w:val="0057305B"/>
    <w:rsid w:val="0057683C"/>
    <w:rsid w:val="00576F8D"/>
    <w:rsid w:val="00581750"/>
    <w:rsid w:val="00582EDC"/>
    <w:rsid w:val="00583C51"/>
    <w:rsid w:val="00583F24"/>
    <w:rsid w:val="00585CCB"/>
    <w:rsid w:val="00586A78"/>
    <w:rsid w:val="00587AB3"/>
    <w:rsid w:val="005916F8"/>
    <w:rsid w:val="005A116F"/>
    <w:rsid w:val="005A3677"/>
    <w:rsid w:val="005A53E0"/>
    <w:rsid w:val="005A7091"/>
    <w:rsid w:val="005A75E6"/>
    <w:rsid w:val="005B1B0A"/>
    <w:rsid w:val="005B2C71"/>
    <w:rsid w:val="005B521F"/>
    <w:rsid w:val="005B55A5"/>
    <w:rsid w:val="005B6940"/>
    <w:rsid w:val="005B7E4B"/>
    <w:rsid w:val="005C1FE7"/>
    <w:rsid w:val="005C3451"/>
    <w:rsid w:val="005C4608"/>
    <w:rsid w:val="005C575D"/>
    <w:rsid w:val="005C5B1F"/>
    <w:rsid w:val="005C67AC"/>
    <w:rsid w:val="005D2BAA"/>
    <w:rsid w:val="005D4146"/>
    <w:rsid w:val="005D4805"/>
    <w:rsid w:val="005D69A6"/>
    <w:rsid w:val="005E1C4B"/>
    <w:rsid w:val="005E292E"/>
    <w:rsid w:val="005E6802"/>
    <w:rsid w:val="005F21DF"/>
    <w:rsid w:val="005F5844"/>
    <w:rsid w:val="005F6473"/>
    <w:rsid w:val="005F7E7D"/>
    <w:rsid w:val="00600B47"/>
    <w:rsid w:val="00600DD8"/>
    <w:rsid w:val="006010F5"/>
    <w:rsid w:val="0060214B"/>
    <w:rsid w:val="00603ACE"/>
    <w:rsid w:val="00604C79"/>
    <w:rsid w:val="006112E6"/>
    <w:rsid w:val="00611BF7"/>
    <w:rsid w:val="006124CF"/>
    <w:rsid w:val="0061357D"/>
    <w:rsid w:val="00613AD9"/>
    <w:rsid w:val="006145E5"/>
    <w:rsid w:val="00617B36"/>
    <w:rsid w:val="0062079F"/>
    <w:rsid w:val="00620F40"/>
    <w:rsid w:val="006213BC"/>
    <w:rsid w:val="00623001"/>
    <w:rsid w:val="00624654"/>
    <w:rsid w:val="00624B2F"/>
    <w:rsid w:val="006260DC"/>
    <w:rsid w:val="0063159F"/>
    <w:rsid w:val="00632019"/>
    <w:rsid w:val="006360D5"/>
    <w:rsid w:val="00641159"/>
    <w:rsid w:val="00642C33"/>
    <w:rsid w:val="006437AB"/>
    <w:rsid w:val="00644FE0"/>
    <w:rsid w:val="006454A2"/>
    <w:rsid w:val="00650225"/>
    <w:rsid w:val="006612B1"/>
    <w:rsid w:val="006627E7"/>
    <w:rsid w:val="00663821"/>
    <w:rsid w:val="006648F2"/>
    <w:rsid w:val="00665561"/>
    <w:rsid w:val="00665ECA"/>
    <w:rsid w:val="00671EEB"/>
    <w:rsid w:val="006808CA"/>
    <w:rsid w:val="00680E2F"/>
    <w:rsid w:val="0068390D"/>
    <w:rsid w:val="00683F50"/>
    <w:rsid w:val="006849C1"/>
    <w:rsid w:val="00686745"/>
    <w:rsid w:val="0068718A"/>
    <w:rsid w:val="006A12A3"/>
    <w:rsid w:val="006A4799"/>
    <w:rsid w:val="006A56E7"/>
    <w:rsid w:val="006A66DF"/>
    <w:rsid w:val="006B18EF"/>
    <w:rsid w:val="006B1F1C"/>
    <w:rsid w:val="006C246C"/>
    <w:rsid w:val="006C2E1E"/>
    <w:rsid w:val="006C3A2D"/>
    <w:rsid w:val="006C4672"/>
    <w:rsid w:val="006C4879"/>
    <w:rsid w:val="006D0FA6"/>
    <w:rsid w:val="006D4AAD"/>
    <w:rsid w:val="006E0AA8"/>
    <w:rsid w:val="006E0C13"/>
    <w:rsid w:val="006E3250"/>
    <w:rsid w:val="006E44FD"/>
    <w:rsid w:val="006E57BA"/>
    <w:rsid w:val="006E5958"/>
    <w:rsid w:val="006E767F"/>
    <w:rsid w:val="006F3B8F"/>
    <w:rsid w:val="006F4234"/>
    <w:rsid w:val="006F5A3C"/>
    <w:rsid w:val="006F6B5B"/>
    <w:rsid w:val="007020DF"/>
    <w:rsid w:val="00704A01"/>
    <w:rsid w:val="007061CF"/>
    <w:rsid w:val="00711915"/>
    <w:rsid w:val="00714165"/>
    <w:rsid w:val="00714920"/>
    <w:rsid w:val="00715A15"/>
    <w:rsid w:val="00721297"/>
    <w:rsid w:val="00730B0B"/>
    <w:rsid w:val="00735C3B"/>
    <w:rsid w:val="00735C77"/>
    <w:rsid w:val="00743263"/>
    <w:rsid w:val="0074347F"/>
    <w:rsid w:val="00745E71"/>
    <w:rsid w:val="00747F7F"/>
    <w:rsid w:val="00750380"/>
    <w:rsid w:val="00751233"/>
    <w:rsid w:val="00756D61"/>
    <w:rsid w:val="007573EC"/>
    <w:rsid w:val="007574D6"/>
    <w:rsid w:val="007606C5"/>
    <w:rsid w:val="007621CA"/>
    <w:rsid w:val="007643DD"/>
    <w:rsid w:val="00766EEB"/>
    <w:rsid w:val="00770D20"/>
    <w:rsid w:val="00770D6C"/>
    <w:rsid w:val="007728E3"/>
    <w:rsid w:val="007749C6"/>
    <w:rsid w:val="00777375"/>
    <w:rsid w:val="00780119"/>
    <w:rsid w:val="007817C9"/>
    <w:rsid w:val="007834A9"/>
    <w:rsid w:val="00784E7F"/>
    <w:rsid w:val="00790519"/>
    <w:rsid w:val="007956F1"/>
    <w:rsid w:val="00795D35"/>
    <w:rsid w:val="007A0994"/>
    <w:rsid w:val="007A1BF0"/>
    <w:rsid w:val="007A2F2A"/>
    <w:rsid w:val="007A3EEA"/>
    <w:rsid w:val="007A6A84"/>
    <w:rsid w:val="007B201A"/>
    <w:rsid w:val="007B3791"/>
    <w:rsid w:val="007B41E6"/>
    <w:rsid w:val="007B4361"/>
    <w:rsid w:val="007B751C"/>
    <w:rsid w:val="007C0C55"/>
    <w:rsid w:val="007C2BF9"/>
    <w:rsid w:val="007C349F"/>
    <w:rsid w:val="007C79F5"/>
    <w:rsid w:val="007D0260"/>
    <w:rsid w:val="007D0C92"/>
    <w:rsid w:val="007D639D"/>
    <w:rsid w:val="007D7246"/>
    <w:rsid w:val="007E0FB7"/>
    <w:rsid w:val="007E2162"/>
    <w:rsid w:val="007E3EFB"/>
    <w:rsid w:val="007E423D"/>
    <w:rsid w:val="007E4909"/>
    <w:rsid w:val="007E4F82"/>
    <w:rsid w:val="007E5021"/>
    <w:rsid w:val="007E534F"/>
    <w:rsid w:val="007F3E53"/>
    <w:rsid w:val="007F6FC5"/>
    <w:rsid w:val="008006C4"/>
    <w:rsid w:val="008110F5"/>
    <w:rsid w:val="0081224E"/>
    <w:rsid w:val="00814AB4"/>
    <w:rsid w:val="0081579A"/>
    <w:rsid w:val="00821377"/>
    <w:rsid w:val="00822089"/>
    <w:rsid w:val="00824F61"/>
    <w:rsid w:val="008261AB"/>
    <w:rsid w:val="008307C1"/>
    <w:rsid w:val="0083127C"/>
    <w:rsid w:val="00831D8E"/>
    <w:rsid w:val="0083435E"/>
    <w:rsid w:val="00834767"/>
    <w:rsid w:val="008356CD"/>
    <w:rsid w:val="00840E53"/>
    <w:rsid w:val="008430CC"/>
    <w:rsid w:val="0084399E"/>
    <w:rsid w:val="008444CB"/>
    <w:rsid w:val="00850017"/>
    <w:rsid w:val="00850D38"/>
    <w:rsid w:val="00851C4A"/>
    <w:rsid w:val="00851E8F"/>
    <w:rsid w:val="00852AE2"/>
    <w:rsid w:val="00853B62"/>
    <w:rsid w:val="00853DE9"/>
    <w:rsid w:val="00857AA8"/>
    <w:rsid w:val="00867610"/>
    <w:rsid w:val="00870795"/>
    <w:rsid w:val="00871A1B"/>
    <w:rsid w:val="008739A5"/>
    <w:rsid w:val="008757EF"/>
    <w:rsid w:val="00876B19"/>
    <w:rsid w:val="00876E2A"/>
    <w:rsid w:val="00876F8A"/>
    <w:rsid w:val="00880D48"/>
    <w:rsid w:val="00881DCB"/>
    <w:rsid w:val="008842CF"/>
    <w:rsid w:val="00885E37"/>
    <w:rsid w:val="00891B05"/>
    <w:rsid w:val="008931D7"/>
    <w:rsid w:val="008A02B5"/>
    <w:rsid w:val="008A02D9"/>
    <w:rsid w:val="008A1EDA"/>
    <w:rsid w:val="008A2617"/>
    <w:rsid w:val="008A4446"/>
    <w:rsid w:val="008A4644"/>
    <w:rsid w:val="008A4B84"/>
    <w:rsid w:val="008A6317"/>
    <w:rsid w:val="008B52D2"/>
    <w:rsid w:val="008B7975"/>
    <w:rsid w:val="008C43DE"/>
    <w:rsid w:val="008C590D"/>
    <w:rsid w:val="008D396F"/>
    <w:rsid w:val="008D4395"/>
    <w:rsid w:val="008E21C4"/>
    <w:rsid w:val="008E25EF"/>
    <w:rsid w:val="008E4BB3"/>
    <w:rsid w:val="008E57C6"/>
    <w:rsid w:val="008F3131"/>
    <w:rsid w:val="008F4C66"/>
    <w:rsid w:val="008F6E25"/>
    <w:rsid w:val="008F6F35"/>
    <w:rsid w:val="008F745A"/>
    <w:rsid w:val="00902D18"/>
    <w:rsid w:val="00907887"/>
    <w:rsid w:val="009127FF"/>
    <w:rsid w:val="00913A6F"/>
    <w:rsid w:val="00917234"/>
    <w:rsid w:val="009176AB"/>
    <w:rsid w:val="00921719"/>
    <w:rsid w:val="00922829"/>
    <w:rsid w:val="00922FBB"/>
    <w:rsid w:val="00925A1F"/>
    <w:rsid w:val="00926955"/>
    <w:rsid w:val="00926E66"/>
    <w:rsid w:val="00927A38"/>
    <w:rsid w:val="00933C6B"/>
    <w:rsid w:val="0093505D"/>
    <w:rsid w:val="00936C37"/>
    <w:rsid w:val="00937566"/>
    <w:rsid w:val="00940FA0"/>
    <w:rsid w:val="009425EF"/>
    <w:rsid w:val="00942766"/>
    <w:rsid w:val="00943544"/>
    <w:rsid w:val="0094381E"/>
    <w:rsid w:val="00945F73"/>
    <w:rsid w:val="00947C8A"/>
    <w:rsid w:val="00953E09"/>
    <w:rsid w:val="00955EF1"/>
    <w:rsid w:val="00957EFD"/>
    <w:rsid w:val="009633D7"/>
    <w:rsid w:val="00963DEA"/>
    <w:rsid w:val="009653C7"/>
    <w:rsid w:val="00966757"/>
    <w:rsid w:val="0096697D"/>
    <w:rsid w:val="009714B1"/>
    <w:rsid w:val="009730C8"/>
    <w:rsid w:val="00973287"/>
    <w:rsid w:val="0097385B"/>
    <w:rsid w:val="00977859"/>
    <w:rsid w:val="00982A7E"/>
    <w:rsid w:val="0098378E"/>
    <w:rsid w:val="00984B43"/>
    <w:rsid w:val="00990F9E"/>
    <w:rsid w:val="009933D2"/>
    <w:rsid w:val="009943F0"/>
    <w:rsid w:val="00994A72"/>
    <w:rsid w:val="00994C83"/>
    <w:rsid w:val="00996C79"/>
    <w:rsid w:val="009A1E68"/>
    <w:rsid w:val="009A22A1"/>
    <w:rsid w:val="009B41E6"/>
    <w:rsid w:val="009B44D0"/>
    <w:rsid w:val="009B5A1B"/>
    <w:rsid w:val="009B65FA"/>
    <w:rsid w:val="009C0E3F"/>
    <w:rsid w:val="009C0FFF"/>
    <w:rsid w:val="009C141B"/>
    <w:rsid w:val="009C2329"/>
    <w:rsid w:val="009D3C6D"/>
    <w:rsid w:val="009D504A"/>
    <w:rsid w:val="009D6222"/>
    <w:rsid w:val="009D740A"/>
    <w:rsid w:val="009E373B"/>
    <w:rsid w:val="009E5395"/>
    <w:rsid w:val="00A0028A"/>
    <w:rsid w:val="00A00E6B"/>
    <w:rsid w:val="00A0164B"/>
    <w:rsid w:val="00A020B4"/>
    <w:rsid w:val="00A02356"/>
    <w:rsid w:val="00A032F7"/>
    <w:rsid w:val="00A14A9E"/>
    <w:rsid w:val="00A1783E"/>
    <w:rsid w:val="00A25D22"/>
    <w:rsid w:val="00A269B8"/>
    <w:rsid w:val="00A27D87"/>
    <w:rsid w:val="00A339C0"/>
    <w:rsid w:val="00A341A1"/>
    <w:rsid w:val="00A34F21"/>
    <w:rsid w:val="00A36E24"/>
    <w:rsid w:val="00A378A2"/>
    <w:rsid w:val="00A40B13"/>
    <w:rsid w:val="00A421D8"/>
    <w:rsid w:val="00A45A9D"/>
    <w:rsid w:val="00A46DE7"/>
    <w:rsid w:val="00A46F0B"/>
    <w:rsid w:val="00A528AF"/>
    <w:rsid w:val="00A60ADE"/>
    <w:rsid w:val="00A61ADA"/>
    <w:rsid w:val="00A62516"/>
    <w:rsid w:val="00A81798"/>
    <w:rsid w:val="00A847F9"/>
    <w:rsid w:val="00A8765F"/>
    <w:rsid w:val="00A939C9"/>
    <w:rsid w:val="00A94D20"/>
    <w:rsid w:val="00A956FA"/>
    <w:rsid w:val="00AA0033"/>
    <w:rsid w:val="00AA16A5"/>
    <w:rsid w:val="00AA3A86"/>
    <w:rsid w:val="00AA5214"/>
    <w:rsid w:val="00AA55DF"/>
    <w:rsid w:val="00AB199E"/>
    <w:rsid w:val="00AB1C30"/>
    <w:rsid w:val="00AB270F"/>
    <w:rsid w:val="00AB2B44"/>
    <w:rsid w:val="00AB4F29"/>
    <w:rsid w:val="00AB7A2B"/>
    <w:rsid w:val="00AC0B4E"/>
    <w:rsid w:val="00AC1B1D"/>
    <w:rsid w:val="00AC1D5A"/>
    <w:rsid w:val="00AC3557"/>
    <w:rsid w:val="00AC4ADF"/>
    <w:rsid w:val="00AD0560"/>
    <w:rsid w:val="00AD104B"/>
    <w:rsid w:val="00AD1058"/>
    <w:rsid w:val="00AD4960"/>
    <w:rsid w:val="00AD56CC"/>
    <w:rsid w:val="00AD7B68"/>
    <w:rsid w:val="00AD7C0A"/>
    <w:rsid w:val="00AE280F"/>
    <w:rsid w:val="00AE46B9"/>
    <w:rsid w:val="00AE6B0A"/>
    <w:rsid w:val="00AE7F75"/>
    <w:rsid w:val="00AF36BD"/>
    <w:rsid w:val="00AF5EA5"/>
    <w:rsid w:val="00AF6E17"/>
    <w:rsid w:val="00B024D2"/>
    <w:rsid w:val="00B063FB"/>
    <w:rsid w:val="00B114BE"/>
    <w:rsid w:val="00B12F35"/>
    <w:rsid w:val="00B15930"/>
    <w:rsid w:val="00B1593C"/>
    <w:rsid w:val="00B20159"/>
    <w:rsid w:val="00B202DA"/>
    <w:rsid w:val="00B2081F"/>
    <w:rsid w:val="00B2397D"/>
    <w:rsid w:val="00B2474D"/>
    <w:rsid w:val="00B24DB6"/>
    <w:rsid w:val="00B25FE3"/>
    <w:rsid w:val="00B27A7F"/>
    <w:rsid w:val="00B30666"/>
    <w:rsid w:val="00B3388A"/>
    <w:rsid w:val="00B37362"/>
    <w:rsid w:val="00B4035A"/>
    <w:rsid w:val="00B45CD8"/>
    <w:rsid w:val="00B5136C"/>
    <w:rsid w:val="00B521E3"/>
    <w:rsid w:val="00B5240C"/>
    <w:rsid w:val="00B53A80"/>
    <w:rsid w:val="00B54553"/>
    <w:rsid w:val="00B57B92"/>
    <w:rsid w:val="00B60032"/>
    <w:rsid w:val="00B60A22"/>
    <w:rsid w:val="00B667EE"/>
    <w:rsid w:val="00B67361"/>
    <w:rsid w:val="00B736F0"/>
    <w:rsid w:val="00B7451A"/>
    <w:rsid w:val="00B76A30"/>
    <w:rsid w:val="00B81F0B"/>
    <w:rsid w:val="00B840B6"/>
    <w:rsid w:val="00B8737F"/>
    <w:rsid w:val="00B875F5"/>
    <w:rsid w:val="00B9408A"/>
    <w:rsid w:val="00B95322"/>
    <w:rsid w:val="00B95418"/>
    <w:rsid w:val="00B96321"/>
    <w:rsid w:val="00B96660"/>
    <w:rsid w:val="00B9699D"/>
    <w:rsid w:val="00B97F72"/>
    <w:rsid w:val="00BA0281"/>
    <w:rsid w:val="00BA405C"/>
    <w:rsid w:val="00BA5088"/>
    <w:rsid w:val="00BA7E47"/>
    <w:rsid w:val="00BB32CA"/>
    <w:rsid w:val="00BB7321"/>
    <w:rsid w:val="00BC0578"/>
    <w:rsid w:val="00BC0CA1"/>
    <w:rsid w:val="00BC4EE5"/>
    <w:rsid w:val="00BD5081"/>
    <w:rsid w:val="00BD577D"/>
    <w:rsid w:val="00BD585C"/>
    <w:rsid w:val="00BD5A89"/>
    <w:rsid w:val="00BE0744"/>
    <w:rsid w:val="00BF34B0"/>
    <w:rsid w:val="00C06752"/>
    <w:rsid w:val="00C06A0D"/>
    <w:rsid w:val="00C11260"/>
    <w:rsid w:val="00C1258D"/>
    <w:rsid w:val="00C12DDA"/>
    <w:rsid w:val="00C1474A"/>
    <w:rsid w:val="00C275A1"/>
    <w:rsid w:val="00C276CC"/>
    <w:rsid w:val="00C3187E"/>
    <w:rsid w:val="00C31918"/>
    <w:rsid w:val="00C33138"/>
    <w:rsid w:val="00C37CDF"/>
    <w:rsid w:val="00C419F0"/>
    <w:rsid w:val="00C453DE"/>
    <w:rsid w:val="00C46ED8"/>
    <w:rsid w:val="00C47BD1"/>
    <w:rsid w:val="00C47FF8"/>
    <w:rsid w:val="00C504C7"/>
    <w:rsid w:val="00C52A4F"/>
    <w:rsid w:val="00C57384"/>
    <w:rsid w:val="00C57ADF"/>
    <w:rsid w:val="00C57B9C"/>
    <w:rsid w:val="00C603F6"/>
    <w:rsid w:val="00C60C27"/>
    <w:rsid w:val="00C63146"/>
    <w:rsid w:val="00C6519E"/>
    <w:rsid w:val="00C65937"/>
    <w:rsid w:val="00C66304"/>
    <w:rsid w:val="00C66C59"/>
    <w:rsid w:val="00C75664"/>
    <w:rsid w:val="00C7709A"/>
    <w:rsid w:val="00C80564"/>
    <w:rsid w:val="00C80E86"/>
    <w:rsid w:val="00C81536"/>
    <w:rsid w:val="00C8262E"/>
    <w:rsid w:val="00C86B0E"/>
    <w:rsid w:val="00C90515"/>
    <w:rsid w:val="00C90932"/>
    <w:rsid w:val="00C90A1D"/>
    <w:rsid w:val="00C91FF6"/>
    <w:rsid w:val="00C92A3F"/>
    <w:rsid w:val="00C9364A"/>
    <w:rsid w:val="00C96B00"/>
    <w:rsid w:val="00CA16CF"/>
    <w:rsid w:val="00CA3FB9"/>
    <w:rsid w:val="00CA632C"/>
    <w:rsid w:val="00CA7122"/>
    <w:rsid w:val="00CB15F1"/>
    <w:rsid w:val="00CB617E"/>
    <w:rsid w:val="00CC0EBF"/>
    <w:rsid w:val="00CD05AC"/>
    <w:rsid w:val="00CD2B82"/>
    <w:rsid w:val="00CD4C50"/>
    <w:rsid w:val="00CD5200"/>
    <w:rsid w:val="00CD65D6"/>
    <w:rsid w:val="00CD786B"/>
    <w:rsid w:val="00CE0139"/>
    <w:rsid w:val="00CE269A"/>
    <w:rsid w:val="00CE2848"/>
    <w:rsid w:val="00CE58FD"/>
    <w:rsid w:val="00CE660A"/>
    <w:rsid w:val="00CF22EA"/>
    <w:rsid w:val="00CF40C9"/>
    <w:rsid w:val="00CF46A1"/>
    <w:rsid w:val="00CF77AF"/>
    <w:rsid w:val="00D00016"/>
    <w:rsid w:val="00D01C11"/>
    <w:rsid w:val="00D029D9"/>
    <w:rsid w:val="00D03693"/>
    <w:rsid w:val="00D04A99"/>
    <w:rsid w:val="00D05DFA"/>
    <w:rsid w:val="00D06808"/>
    <w:rsid w:val="00D106B3"/>
    <w:rsid w:val="00D13E4F"/>
    <w:rsid w:val="00D1599E"/>
    <w:rsid w:val="00D1776F"/>
    <w:rsid w:val="00D234A8"/>
    <w:rsid w:val="00D23C90"/>
    <w:rsid w:val="00D253E7"/>
    <w:rsid w:val="00D256CB"/>
    <w:rsid w:val="00D2614B"/>
    <w:rsid w:val="00D2649A"/>
    <w:rsid w:val="00D30F11"/>
    <w:rsid w:val="00D35F88"/>
    <w:rsid w:val="00D42807"/>
    <w:rsid w:val="00D42996"/>
    <w:rsid w:val="00D44CAE"/>
    <w:rsid w:val="00D46846"/>
    <w:rsid w:val="00D468B4"/>
    <w:rsid w:val="00D500E2"/>
    <w:rsid w:val="00D51B39"/>
    <w:rsid w:val="00D563B4"/>
    <w:rsid w:val="00D5669B"/>
    <w:rsid w:val="00D61BBD"/>
    <w:rsid w:val="00D622DC"/>
    <w:rsid w:val="00D63BE1"/>
    <w:rsid w:val="00D67369"/>
    <w:rsid w:val="00D6763E"/>
    <w:rsid w:val="00D7062E"/>
    <w:rsid w:val="00D71276"/>
    <w:rsid w:val="00D73FEE"/>
    <w:rsid w:val="00D74349"/>
    <w:rsid w:val="00D7454C"/>
    <w:rsid w:val="00D74BF9"/>
    <w:rsid w:val="00D76E2F"/>
    <w:rsid w:val="00D80C40"/>
    <w:rsid w:val="00D81873"/>
    <w:rsid w:val="00D84247"/>
    <w:rsid w:val="00D8509C"/>
    <w:rsid w:val="00D86F68"/>
    <w:rsid w:val="00D90E9A"/>
    <w:rsid w:val="00D94396"/>
    <w:rsid w:val="00D94548"/>
    <w:rsid w:val="00D94BCA"/>
    <w:rsid w:val="00D95255"/>
    <w:rsid w:val="00D96322"/>
    <w:rsid w:val="00DA097E"/>
    <w:rsid w:val="00DA141F"/>
    <w:rsid w:val="00DA1710"/>
    <w:rsid w:val="00DA1D53"/>
    <w:rsid w:val="00DA1F67"/>
    <w:rsid w:val="00DA2792"/>
    <w:rsid w:val="00DA50A8"/>
    <w:rsid w:val="00DA515E"/>
    <w:rsid w:val="00DA55AD"/>
    <w:rsid w:val="00DA6D46"/>
    <w:rsid w:val="00DB0BAE"/>
    <w:rsid w:val="00DB33EB"/>
    <w:rsid w:val="00DB5BC8"/>
    <w:rsid w:val="00DB710E"/>
    <w:rsid w:val="00DB79E6"/>
    <w:rsid w:val="00DC03F0"/>
    <w:rsid w:val="00DC35DB"/>
    <w:rsid w:val="00DC7AA0"/>
    <w:rsid w:val="00DC7B0A"/>
    <w:rsid w:val="00DD0270"/>
    <w:rsid w:val="00DD2006"/>
    <w:rsid w:val="00DD3356"/>
    <w:rsid w:val="00DD4734"/>
    <w:rsid w:val="00DD5AF9"/>
    <w:rsid w:val="00DD681F"/>
    <w:rsid w:val="00DD6B67"/>
    <w:rsid w:val="00DD7C80"/>
    <w:rsid w:val="00DE2C3F"/>
    <w:rsid w:val="00DE35D0"/>
    <w:rsid w:val="00DE65CF"/>
    <w:rsid w:val="00DF3427"/>
    <w:rsid w:val="00DF3AE5"/>
    <w:rsid w:val="00DF770C"/>
    <w:rsid w:val="00E133DC"/>
    <w:rsid w:val="00E159B8"/>
    <w:rsid w:val="00E16817"/>
    <w:rsid w:val="00E17C2A"/>
    <w:rsid w:val="00E20B51"/>
    <w:rsid w:val="00E24063"/>
    <w:rsid w:val="00E43427"/>
    <w:rsid w:val="00E44816"/>
    <w:rsid w:val="00E4682A"/>
    <w:rsid w:val="00E47033"/>
    <w:rsid w:val="00E50900"/>
    <w:rsid w:val="00E5759B"/>
    <w:rsid w:val="00E57D77"/>
    <w:rsid w:val="00E608AA"/>
    <w:rsid w:val="00E62CA3"/>
    <w:rsid w:val="00E64DCC"/>
    <w:rsid w:val="00E66CE6"/>
    <w:rsid w:val="00E70EDA"/>
    <w:rsid w:val="00E71633"/>
    <w:rsid w:val="00E72D85"/>
    <w:rsid w:val="00E734E6"/>
    <w:rsid w:val="00E74D17"/>
    <w:rsid w:val="00E8075B"/>
    <w:rsid w:val="00E80A9D"/>
    <w:rsid w:val="00E87363"/>
    <w:rsid w:val="00E8736B"/>
    <w:rsid w:val="00E873E8"/>
    <w:rsid w:val="00E91B84"/>
    <w:rsid w:val="00E92088"/>
    <w:rsid w:val="00E94DCE"/>
    <w:rsid w:val="00E95E29"/>
    <w:rsid w:val="00EB39AB"/>
    <w:rsid w:val="00EB4799"/>
    <w:rsid w:val="00EB65ED"/>
    <w:rsid w:val="00EB6BF6"/>
    <w:rsid w:val="00EB7C11"/>
    <w:rsid w:val="00EC0498"/>
    <w:rsid w:val="00EC2922"/>
    <w:rsid w:val="00EC4701"/>
    <w:rsid w:val="00EC526B"/>
    <w:rsid w:val="00EC5FD0"/>
    <w:rsid w:val="00ED1726"/>
    <w:rsid w:val="00ED1FB4"/>
    <w:rsid w:val="00ED33E9"/>
    <w:rsid w:val="00ED7E79"/>
    <w:rsid w:val="00EE1301"/>
    <w:rsid w:val="00EE6E9D"/>
    <w:rsid w:val="00EF58FF"/>
    <w:rsid w:val="00EF69FB"/>
    <w:rsid w:val="00F00DCA"/>
    <w:rsid w:val="00F013B4"/>
    <w:rsid w:val="00F069BC"/>
    <w:rsid w:val="00F14D86"/>
    <w:rsid w:val="00F22367"/>
    <w:rsid w:val="00F223AD"/>
    <w:rsid w:val="00F226A1"/>
    <w:rsid w:val="00F22AA4"/>
    <w:rsid w:val="00F236F6"/>
    <w:rsid w:val="00F278E8"/>
    <w:rsid w:val="00F36233"/>
    <w:rsid w:val="00F37FEC"/>
    <w:rsid w:val="00F425B4"/>
    <w:rsid w:val="00F43185"/>
    <w:rsid w:val="00F460C5"/>
    <w:rsid w:val="00F46F18"/>
    <w:rsid w:val="00F47C65"/>
    <w:rsid w:val="00F511DF"/>
    <w:rsid w:val="00F54CEC"/>
    <w:rsid w:val="00F62479"/>
    <w:rsid w:val="00F672CE"/>
    <w:rsid w:val="00F7138A"/>
    <w:rsid w:val="00F72353"/>
    <w:rsid w:val="00F76A2B"/>
    <w:rsid w:val="00F770C5"/>
    <w:rsid w:val="00F91708"/>
    <w:rsid w:val="00F97532"/>
    <w:rsid w:val="00F97C0D"/>
    <w:rsid w:val="00FA0B49"/>
    <w:rsid w:val="00FA39B7"/>
    <w:rsid w:val="00FA5E25"/>
    <w:rsid w:val="00FA6930"/>
    <w:rsid w:val="00FB1E61"/>
    <w:rsid w:val="00FB3226"/>
    <w:rsid w:val="00FB5580"/>
    <w:rsid w:val="00FC03D3"/>
    <w:rsid w:val="00FC26DB"/>
    <w:rsid w:val="00FC6FF2"/>
    <w:rsid w:val="00FC7C54"/>
    <w:rsid w:val="00FD035C"/>
    <w:rsid w:val="00FD43D6"/>
    <w:rsid w:val="00FD45B5"/>
    <w:rsid w:val="00FD5B8F"/>
    <w:rsid w:val="00FD5BA7"/>
    <w:rsid w:val="00FD6A57"/>
    <w:rsid w:val="00FE1258"/>
    <w:rsid w:val="00FE2522"/>
    <w:rsid w:val="00FE3BB2"/>
    <w:rsid w:val="00FE508C"/>
    <w:rsid w:val="00FE653A"/>
    <w:rsid w:val="00FF173F"/>
    <w:rsid w:val="00FF2DEE"/>
    <w:rsid w:val="00FF357B"/>
    <w:rsid w:val="00FF515F"/>
    <w:rsid w:val="00FF73D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D3120"/>
  <w15:docId w15:val="{B1F04BD3-8F3A-4FF3-8F40-ECDD927EC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21377"/>
    <w:pPr>
      <w:keepNext/>
      <w:keepLines/>
      <w:numPr>
        <w:numId w:val="1"/>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21377"/>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8356CD"/>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8356CD"/>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356CD"/>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356CD"/>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8356CD"/>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356C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56C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34F"/>
    <w:pPr>
      <w:ind w:left="720"/>
      <w:contextualSpacing/>
    </w:pPr>
  </w:style>
  <w:style w:type="character" w:styleId="PlaceholderText">
    <w:name w:val="Placeholder Text"/>
    <w:basedOn w:val="DefaultParagraphFont"/>
    <w:uiPriority w:val="99"/>
    <w:semiHidden/>
    <w:rsid w:val="007E534F"/>
    <w:rPr>
      <w:color w:val="808080"/>
    </w:rPr>
  </w:style>
  <w:style w:type="paragraph" w:styleId="BalloonText">
    <w:name w:val="Balloon Text"/>
    <w:basedOn w:val="Normal"/>
    <w:link w:val="BalloonTextChar"/>
    <w:uiPriority w:val="99"/>
    <w:semiHidden/>
    <w:unhideWhenUsed/>
    <w:rsid w:val="007E53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534F"/>
    <w:rPr>
      <w:rFonts w:ascii="Tahoma" w:hAnsi="Tahoma" w:cs="Tahoma"/>
      <w:sz w:val="16"/>
      <w:szCs w:val="16"/>
    </w:rPr>
  </w:style>
  <w:style w:type="paragraph" w:styleId="Header">
    <w:name w:val="header"/>
    <w:basedOn w:val="Normal"/>
    <w:link w:val="HeaderChar"/>
    <w:uiPriority w:val="99"/>
    <w:unhideWhenUsed/>
    <w:rsid w:val="00CE28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2848"/>
  </w:style>
  <w:style w:type="paragraph" w:styleId="Footer">
    <w:name w:val="footer"/>
    <w:basedOn w:val="Normal"/>
    <w:link w:val="FooterChar"/>
    <w:uiPriority w:val="99"/>
    <w:unhideWhenUsed/>
    <w:rsid w:val="00CE28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2848"/>
  </w:style>
  <w:style w:type="table" w:styleId="TableGrid">
    <w:name w:val="Table Grid"/>
    <w:basedOn w:val="TableNormal"/>
    <w:uiPriority w:val="39"/>
    <w:rsid w:val="00BC0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1377"/>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821377"/>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B8737F"/>
    <w:rPr>
      <w:color w:val="0000FF" w:themeColor="hyperlink"/>
      <w:u w:val="single"/>
    </w:rPr>
  </w:style>
  <w:style w:type="paragraph" w:styleId="Caption">
    <w:name w:val="caption"/>
    <w:basedOn w:val="Normal"/>
    <w:next w:val="Normal"/>
    <w:uiPriority w:val="35"/>
    <w:unhideWhenUsed/>
    <w:qFormat/>
    <w:rsid w:val="00917234"/>
    <w:pPr>
      <w:spacing w:line="240" w:lineRule="auto"/>
    </w:pPr>
    <w:rPr>
      <w:i/>
      <w:iCs/>
      <w:color w:val="1F497D" w:themeColor="text2"/>
      <w:sz w:val="18"/>
      <w:szCs w:val="18"/>
    </w:rPr>
  </w:style>
  <w:style w:type="character" w:styleId="FollowedHyperlink">
    <w:name w:val="FollowedHyperlink"/>
    <w:basedOn w:val="DefaultParagraphFont"/>
    <w:uiPriority w:val="99"/>
    <w:semiHidden/>
    <w:unhideWhenUsed/>
    <w:rsid w:val="006C3A2D"/>
    <w:rPr>
      <w:color w:val="800080" w:themeColor="followedHyperlink"/>
      <w:u w:val="single"/>
    </w:rPr>
  </w:style>
  <w:style w:type="character" w:customStyle="1" w:styleId="UnresolvedMention">
    <w:name w:val="Unresolved Mention"/>
    <w:basedOn w:val="DefaultParagraphFont"/>
    <w:uiPriority w:val="99"/>
    <w:semiHidden/>
    <w:unhideWhenUsed/>
    <w:rsid w:val="006C3A2D"/>
    <w:rPr>
      <w:color w:val="808080"/>
      <w:shd w:val="clear" w:color="auto" w:fill="E6E6E6"/>
    </w:rPr>
  </w:style>
  <w:style w:type="paragraph" w:styleId="TOCHeading">
    <w:name w:val="TOC Heading"/>
    <w:basedOn w:val="Heading1"/>
    <w:next w:val="Normal"/>
    <w:uiPriority w:val="39"/>
    <w:unhideWhenUsed/>
    <w:qFormat/>
    <w:rsid w:val="006F3B8F"/>
    <w:pPr>
      <w:spacing w:line="259" w:lineRule="auto"/>
      <w:outlineLvl w:val="9"/>
    </w:pPr>
    <w:rPr>
      <w:lang w:val="en-US"/>
    </w:rPr>
  </w:style>
  <w:style w:type="paragraph" w:styleId="TOC1">
    <w:name w:val="toc 1"/>
    <w:basedOn w:val="Normal"/>
    <w:next w:val="Normal"/>
    <w:autoRedefine/>
    <w:uiPriority w:val="39"/>
    <w:unhideWhenUsed/>
    <w:rsid w:val="006F3B8F"/>
    <w:pPr>
      <w:spacing w:after="100"/>
    </w:pPr>
  </w:style>
  <w:style w:type="character" w:customStyle="1" w:styleId="Heading3Char">
    <w:name w:val="Heading 3 Char"/>
    <w:basedOn w:val="DefaultParagraphFont"/>
    <w:link w:val="Heading3"/>
    <w:uiPriority w:val="9"/>
    <w:rsid w:val="008356C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8356CD"/>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356C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356C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8356C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356C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356CD"/>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DC7B0A"/>
    <w:pPr>
      <w:spacing w:after="100"/>
      <w:ind w:left="220"/>
    </w:pPr>
  </w:style>
  <w:style w:type="paragraph" w:styleId="TOC3">
    <w:name w:val="toc 3"/>
    <w:basedOn w:val="Normal"/>
    <w:next w:val="Normal"/>
    <w:autoRedefine/>
    <w:uiPriority w:val="39"/>
    <w:unhideWhenUsed/>
    <w:rsid w:val="00DC7B0A"/>
    <w:pPr>
      <w:spacing w:after="100"/>
      <w:ind w:left="440"/>
    </w:pPr>
  </w:style>
  <w:style w:type="paragraph" w:styleId="Bibliography">
    <w:name w:val="Bibliography"/>
    <w:basedOn w:val="Normal"/>
    <w:next w:val="Normal"/>
    <w:uiPriority w:val="37"/>
    <w:unhideWhenUsed/>
    <w:rsid w:val="008430CC"/>
  </w:style>
  <w:style w:type="paragraph" w:styleId="NoSpacing">
    <w:name w:val="No Spacing"/>
    <w:uiPriority w:val="1"/>
    <w:qFormat/>
    <w:rsid w:val="00D6763E"/>
    <w:pPr>
      <w:spacing w:after="0" w:line="240" w:lineRule="auto"/>
    </w:pPr>
  </w:style>
  <w:style w:type="paragraph" w:customStyle="1" w:styleId="p1">
    <w:name w:val="p1"/>
    <w:basedOn w:val="Normal"/>
    <w:rsid w:val="008307C1"/>
    <w:pPr>
      <w:spacing w:before="100" w:beforeAutospacing="1" w:after="100" w:afterAutospacing="1" w:line="240" w:lineRule="auto"/>
    </w:pPr>
    <w:rPr>
      <w:rFonts w:ascii="Times New Roman" w:eastAsia="Times New Roman"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5654">
      <w:bodyDiv w:val="1"/>
      <w:marLeft w:val="0"/>
      <w:marRight w:val="0"/>
      <w:marTop w:val="0"/>
      <w:marBottom w:val="0"/>
      <w:divBdr>
        <w:top w:val="none" w:sz="0" w:space="0" w:color="auto"/>
        <w:left w:val="none" w:sz="0" w:space="0" w:color="auto"/>
        <w:bottom w:val="none" w:sz="0" w:space="0" w:color="auto"/>
        <w:right w:val="none" w:sz="0" w:space="0" w:color="auto"/>
      </w:divBdr>
      <w:divsChild>
        <w:div w:id="42600375">
          <w:marLeft w:val="590"/>
          <w:marRight w:val="0"/>
          <w:marTop w:val="58"/>
          <w:marBottom w:val="0"/>
          <w:divBdr>
            <w:top w:val="none" w:sz="0" w:space="0" w:color="auto"/>
            <w:left w:val="none" w:sz="0" w:space="0" w:color="auto"/>
            <w:bottom w:val="none" w:sz="0" w:space="0" w:color="auto"/>
            <w:right w:val="none" w:sz="0" w:space="0" w:color="auto"/>
          </w:divBdr>
        </w:div>
        <w:div w:id="1160194494">
          <w:marLeft w:val="590"/>
          <w:marRight w:val="0"/>
          <w:marTop w:val="58"/>
          <w:marBottom w:val="0"/>
          <w:divBdr>
            <w:top w:val="none" w:sz="0" w:space="0" w:color="auto"/>
            <w:left w:val="none" w:sz="0" w:space="0" w:color="auto"/>
            <w:bottom w:val="none" w:sz="0" w:space="0" w:color="auto"/>
            <w:right w:val="none" w:sz="0" w:space="0" w:color="auto"/>
          </w:divBdr>
        </w:div>
      </w:divsChild>
    </w:div>
    <w:div w:id="45687085">
      <w:bodyDiv w:val="1"/>
      <w:marLeft w:val="0"/>
      <w:marRight w:val="0"/>
      <w:marTop w:val="0"/>
      <w:marBottom w:val="0"/>
      <w:divBdr>
        <w:top w:val="none" w:sz="0" w:space="0" w:color="auto"/>
        <w:left w:val="none" w:sz="0" w:space="0" w:color="auto"/>
        <w:bottom w:val="none" w:sz="0" w:space="0" w:color="auto"/>
        <w:right w:val="none" w:sz="0" w:space="0" w:color="auto"/>
      </w:divBdr>
    </w:div>
    <w:div w:id="144662390">
      <w:bodyDiv w:val="1"/>
      <w:marLeft w:val="0"/>
      <w:marRight w:val="0"/>
      <w:marTop w:val="0"/>
      <w:marBottom w:val="0"/>
      <w:divBdr>
        <w:top w:val="none" w:sz="0" w:space="0" w:color="auto"/>
        <w:left w:val="none" w:sz="0" w:space="0" w:color="auto"/>
        <w:bottom w:val="none" w:sz="0" w:space="0" w:color="auto"/>
        <w:right w:val="none" w:sz="0" w:space="0" w:color="auto"/>
      </w:divBdr>
    </w:div>
    <w:div w:id="208613968">
      <w:bodyDiv w:val="1"/>
      <w:marLeft w:val="0"/>
      <w:marRight w:val="0"/>
      <w:marTop w:val="0"/>
      <w:marBottom w:val="0"/>
      <w:divBdr>
        <w:top w:val="none" w:sz="0" w:space="0" w:color="auto"/>
        <w:left w:val="none" w:sz="0" w:space="0" w:color="auto"/>
        <w:bottom w:val="none" w:sz="0" w:space="0" w:color="auto"/>
        <w:right w:val="none" w:sz="0" w:space="0" w:color="auto"/>
      </w:divBdr>
    </w:div>
    <w:div w:id="216284524">
      <w:bodyDiv w:val="1"/>
      <w:marLeft w:val="0"/>
      <w:marRight w:val="0"/>
      <w:marTop w:val="0"/>
      <w:marBottom w:val="0"/>
      <w:divBdr>
        <w:top w:val="none" w:sz="0" w:space="0" w:color="auto"/>
        <w:left w:val="none" w:sz="0" w:space="0" w:color="auto"/>
        <w:bottom w:val="none" w:sz="0" w:space="0" w:color="auto"/>
        <w:right w:val="none" w:sz="0" w:space="0" w:color="auto"/>
      </w:divBdr>
    </w:div>
    <w:div w:id="260070017">
      <w:bodyDiv w:val="1"/>
      <w:marLeft w:val="0"/>
      <w:marRight w:val="0"/>
      <w:marTop w:val="0"/>
      <w:marBottom w:val="0"/>
      <w:divBdr>
        <w:top w:val="none" w:sz="0" w:space="0" w:color="auto"/>
        <w:left w:val="none" w:sz="0" w:space="0" w:color="auto"/>
        <w:bottom w:val="none" w:sz="0" w:space="0" w:color="auto"/>
        <w:right w:val="none" w:sz="0" w:space="0" w:color="auto"/>
      </w:divBdr>
    </w:div>
    <w:div w:id="321079068">
      <w:bodyDiv w:val="1"/>
      <w:marLeft w:val="0"/>
      <w:marRight w:val="0"/>
      <w:marTop w:val="0"/>
      <w:marBottom w:val="0"/>
      <w:divBdr>
        <w:top w:val="none" w:sz="0" w:space="0" w:color="auto"/>
        <w:left w:val="none" w:sz="0" w:space="0" w:color="auto"/>
        <w:bottom w:val="none" w:sz="0" w:space="0" w:color="auto"/>
        <w:right w:val="none" w:sz="0" w:space="0" w:color="auto"/>
      </w:divBdr>
    </w:div>
    <w:div w:id="438182550">
      <w:bodyDiv w:val="1"/>
      <w:marLeft w:val="0"/>
      <w:marRight w:val="0"/>
      <w:marTop w:val="0"/>
      <w:marBottom w:val="0"/>
      <w:divBdr>
        <w:top w:val="none" w:sz="0" w:space="0" w:color="auto"/>
        <w:left w:val="none" w:sz="0" w:space="0" w:color="auto"/>
        <w:bottom w:val="none" w:sz="0" w:space="0" w:color="auto"/>
        <w:right w:val="none" w:sz="0" w:space="0" w:color="auto"/>
      </w:divBdr>
    </w:div>
    <w:div w:id="489832742">
      <w:bodyDiv w:val="1"/>
      <w:marLeft w:val="0"/>
      <w:marRight w:val="0"/>
      <w:marTop w:val="0"/>
      <w:marBottom w:val="0"/>
      <w:divBdr>
        <w:top w:val="none" w:sz="0" w:space="0" w:color="auto"/>
        <w:left w:val="none" w:sz="0" w:space="0" w:color="auto"/>
        <w:bottom w:val="none" w:sz="0" w:space="0" w:color="auto"/>
        <w:right w:val="none" w:sz="0" w:space="0" w:color="auto"/>
      </w:divBdr>
    </w:div>
    <w:div w:id="682051301">
      <w:bodyDiv w:val="1"/>
      <w:marLeft w:val="0"/>
      <w:marRight w:val="0"/>
      <w:marTop w:val="0"/>
      <w:marBottom w:val="0"/>
      <w:divBdr>
        <w:top w:val="none" w:sz="0" w:space="0" w:color="auto"/>
        <w:left w:val="none" w:sz="0" w:space="0" w:color="auto"/>
        <w:bottom w:val="none" w:sz="0" w:space="0" w:color="auto"/>
        <w:right w:val="none" w:sz="0" w:space="0" w:color="auto"/>
      </w:divBdr>
    </w:div>
    <w:div w:id="699862218">
      <w:bodyDiv w:val="1"/>
      <w:marLeft w:val="0"/>
      <w:marRight w:val="0"/>
      <w:marTop w:val="0"/>
      <w:marBottom w:val="0"/>
      <w:divBdr>
        <w:top w:val="none" w:sz="0" w:space="0" w:color="auto"/>
        <w:left w:val="none" w:sz="0" w:space="0" w:color="auto"/>
        <w:bottom w:val="none" w:sz="0" w:space="0" w:color="auto"/>
        <w:right w:val="none" w:sz="0" w:space="0" w:color="auto"/>
      </w:divBdr>
    </w:div>
    <w:div w:id="719407095">
      <w:bodyDiv w:val="1"/>
      <w:marLeft w:val="0"/>
      <w:marRight w:val="0"/>
      <w:marTop w:val="0"/>
      <w:marBottom w:val="0"/>
      <w:divBdr>
        <w:top w:val="none" w:sz="0" w:space="0" w:color="auto"/>
        <w:left w:val="none" w:sz="0" w:space="0" w:color="auto"/>
        <w:bottom w:val="none" w:sz="0" w:space="0" w:color="auto"/>
        <w:right w:val="none" w:sz="0" w:space="0" w:color="auto"/>
      </w:divBdr>
    </w:div>
    <w:div w:id="734814951">
      <w:bodyDiv w:val="1"/>
      <w:marLeft w:val="0"/>
      <w:marRight w:val="0"/>
      <w:marTop w:val="0"/>
      <w:marBottom w:val="0"/>
      <w:divBdr>
        <w:top w:val="none" w:sz="0" w:space="0" w:color="auto"/>
        <w:left w:val="none" w:sz="0" w:space="0" w:color="auto"/>
        <w:bottom w:val="none" w:sz="0" w:space="0" w:color="auto"/>
        <w:right w:val="none" w:sz="0" w:space="0" w:color="auto"/>
      </w:divBdr>
    </w:div>
    <w:div w:id="784425006">
      <w:bodyDiv w:val="1"/>
      <w:marLeft w:val="0"/>
      <w:marRight w:val="0"/>
      <w:marTop w:val="0"/>
      <w:marBottom w:val="0"/>
      <w:divBdr>
        <w:top w:val="none" w:sz="0" w:space="0" w:color="auto"/>
        <w:left w:val="none" w:sz="0" w:space="0" w:color="auto"/>
        <w:bottom w:val="none" w:sz="0" w:space="0" w:color="auto"/>
        <w:right w:val="none" w:sz="0" w:space="0" w:color="auto"/>
      </w:divBdr>
    </w:div>
    <w:div w:id="944535598">
      <w:bodyDiv w:val="1"/>
      <w:marLeft w:val="0"/>
      <w:marRight w:val="0"/>
      <w:marTop w:val="0"/>
      <w:marBottom w:val="0"/>
      <w:divBdr>
        <w:top w:val="none" w:sz="0" w:space="0" w:color="auto"/>
        <w:left w:val="none" w:sz="0" w:space="0" w:color="auto"/>
        <w:bottom w:val="none" w:sz="0" w:space="0" w:color="auto"/>
        <w:right w:val="none" w:sz="0" w:space="0" w:color="auto"/>
      </w:divBdr>
    </w:div>
    <w:div w:id="954603558">
      <w:bodyDiv w:val="1"/>
      <w:marLeft w:val="0"/>
      <w:marRight w:val="0"/>
      <w:marTop w:val="0"/>
      <w:marBottom w:val="0"/>
      <w:divBdr>
        <w:top w:val="none" w:sz="0" w:space="0" w:color="auto"/>
        <w:left w:val="none" w:sz="0" w:space="0" w:color="auto"/>
        <w:bottom w:val="none" w:sz="0" w:space="0" w:color="auto"/>
        <w:right w:val="none" w:sz="0" w:space="0" w:color="auto"/>
      </w:divBdr>
    </w:div>
    <w:div w:id="962685583">
      <w:bodyDiv w:val="1"/>
      <w:marLeft w:val="0"/>
      <w:marRight w:val="0"/>
      <w:marTop w:val="0"/>
      <w:marBottom w:val="0"/>
      <w:divBdr>
        <w:top w:val="none" w:sz="0" w:space="0" w:color="auto"/>
        <w:left w:val="none" w:sz="0" w:space="0" w:color="auto"/>
        <w:bottom w:val="none" w:sz="0" w:space="0" w:color="auto"/>
        <w:right w:val="none" w:sz="0" w:space="0" w:color="auto"/>
      </w:divBdr>
    </w:div>
    <w:div w:id="962929475">
      <w:bodyDiv w:val="1"/>
      <w:marLeft w:val="0"/>
      <w:marRight w:val="0"/>
      <w:marTop w:val="0"/>
      <w:marBottom w:val="0"/>
      <w:divBdr>
        <w:top w:val="none" w:sz="0" w:space="0" w:color="auto"/>
        <w:left w:val="none" w:sz="0" w:space="0" w:color="auto"/>
        <w:bottom w:val="none" w:sz="0" w:space="0" w:color="auto"/>
        <w:right w:val="none" w:sz="0" w:space="0" w:color="auto"/>
      </w:divBdr>
    </w:div>
    <w:div w:id="1024281000">
      <w:bodyDiv w:val="1"/>
      <w:marLeft w:val="0"/>
      <w:marRight w:val="0"/>
      <w:marTop w:val="0"/>
      <w:marBottom w:val="0"/>
      <w:divBdr>
        <w:top w:val="none" w:sz="0" w:space="0" w:color="auto"/>
        <w:left w:val="none" w:sz="0" w:space="0" w:color="auto"/>
        <w:bottom w:val="none" w:sz="0" w:space="0" w:color="auto"/>
        <w:right w:val="none" w:sz="0" w:space="0" w:color="auto"/>
      </w:divBdr>
    </w:div>
    <w:div w:id="1031537458">
      <w:bodyDiv w:val="1"/>
      <w:marLeft w:val="0"/>
      <w:marRight w:val="0"/>
      <w:marTop w:val="0"/>
      <w:marBottom w:val="0"/>
      <w:divBdr>
        <w:top w:val="none" w:sz="0" w:space="0" w:color="auto"/>
        <w:left w:val="none" w:sz="0" w:space="0" w:color="auto"/>
        <w:bottom w:val="none" w:sz="0" w:space="0" w:color="auto"/>
        <w:right w:val="none" w:sz="0" w:space="0" w:color="auto"/>
      </w:divBdr>
    </w:div>
    <w:div w:id="1231428541">
      <w:bodyDiv w:val="1"/>
      <w:marLeft w:val="0"/>
      <w:marRight w:val="0"/>
      <w:marTop w:val="0"/>
      <w:marBottom w:val="0"/>
      <w:divBdr>
        <w:top w:val="none" w:sz="0" w:space="0" w:color="auto"/>
        <w:left w:val="none" w:sz="0" w:space="0" w:color="auto"/>
        <w:bottom w:val="none" w:sz="0" w:space="0" w:color="auto"/>
        <w:right w:val="none" w:sz="0" w:space="0" w:color="auto"/>
      </w:divBdr>
    </w:div>
    <w:div w:id="1271476936">
      <w:bodyDiv w:val="1"/>
      <w:marLeft w:val="0"/>
      <w:marRight w:val="0"/>
      <w:marTop w:val="0"/>
      <w:marBottom w:val="0"/>
      <w:divBdr>
        <w:top w:val="none" w:sz="0" w:space="0" w:color="auto"/>
        <w:left w:val="none" w:sz="0" w:space="0" w:color="auto"/>
        <w:bottom w:val="none" w:sz="0" w:space="0" w:color="auto"/>
        <w:right w:val="none" w:sz="0" w:space="0" w:color="auto"/>
      </w:divBdr>
    </w:div>
    <w:div w:id="1388844171">
      <w:bodyDiv w:val="1"/>
      <w:marLeft w:val="0"/>
      <w:marRight w:val="0"/>
      <w:marTop w:val="0"/>
      <w:marBottom w:val="0"/>
      <w:divBdr>
        <w:top w:val="none" w:sz="0" w:space="0" w:color="auto"/>
        <w:left w:val="none" w:sz="0" w:space="0" w:color="auto"/>
        <w:bottom w:val="none" w:sz="0" w:space="0" w:color="auto"/>
        <w:right w:val="none" w:sz="0" w:space="0" w:color="auto"/>
      </w:divBdr>
    </w:div>
    <w:div w:id="1435828905">
      <w:bodyDiv w:val="1"/>
      <w:marLeft w:val="0"/>
      <w:marRight w:val="0"/>
      <w:marTop w:val="0"/>
      <w:marBottom w:val="0"/>
      <w:divBdr>
        <w:top w:val="none" w:sz="0" w:space="0" w:color="auto"/>
        <w:left w:val="none" w:sz="0" w:space="0" w:color="auto"/>
        <w:bottom w:val="none" w:sz="0" w:space="0" w:color="auto"/>
        <w:right w:val="none" w:sz="0" w:space="0" w:color="auto"/>
      </w:divBdr>
      <w:divsChild>
        <w:div w:id="1102916393">
          <w:marLeft w:val="0"/>
          <w:marRight w:val="0"/>
          <w:marTop w:val="0"/>
          <w:marBottom w:val="0"/>
          <w:divBdr>
            <w:top w:val="none" w:sz="0" w:space="0" w:color="auto"/>
            <w:left w:val="none" w:sz="0" w:space="0" w:color="auto"/>
            <w:bottom w:val="none" w:sz="0" w:space="0" w:color="auto"/>
            <w:right w:val="none" w:sz="0" w:space="0" w:color="auto"/>
          </w:divBdr>
          <w:divsChild>
            <w:div w:id="135268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561402">
      <w:bodyDiv w:val="1"/>
      <w:marLeft w:val="0"/>
      <w:marRight w:val="0"/>
      <w:marTop w:val="0"/>
      <w:marBottom w:val="0"/>
      <w:divBdr>
        <w:top w:val="none" w:sz="0" w:space="0" w:color="auto"/>
        <w:left w:val="none" w:sz="0" w:space="0" w:color="auto"/>
        <w:bottom w:val="none" w:sz="0" w:space="0" w:color="auto"/>
        <w:right w:val="none" w:sz="0" w:space="0" w:color="auto"/>
      </w:divBdr>
    </w:div>
    <w:div w:id="1541936435">
      <w:bodyDiv w:val="1"/>
      <w:marLeft w:val="0"/>
      <w:marRight w:val="0"/>
      <w:marTop w:val="0"/>
      <w:marBottom w:val="0"/>
      <w:divBdr>
        <w:top w:val="none" w:sz="0" w:space="0" w:color="auto"/>
        <w:left w:val="none" w:sz="0" w:space="0" w:color="auto"/>
        <w:bottom w:val="none" w:sz="0" w:space="0" w:color="auto"/>
        <w:right w:val="none" w:sz="0" w:space="0" w:color="auto"/>
      </w:divBdr>
    </w:div>
    <w:div w:id="1543857017">
      <w:bodyDiv w:val="1"/>
      <w:marLeft w:val="0"/>
      <w:marRight w:val="0"/>
      <w:marTop w:val="0"/>
      <w:marBottom w:val="0"/>
      <w:divBdr>
        <w:top w:val="none" w:sz="0" w:space="0" w:color="auto"/>
        <w:left w:val="none" w:sz="0" w:space="0" w:color="auto"/>
        <w:bottom w:val="none" w:sz="0" w:space="0" w:color="auto"/>
        <w:right w:val="none" w:sz="0" w:space="0" w:color="auto"/>
      </w:divBdr>
    </w:div>
    <w:div w:id="1622615451">
      <w:bodyDiv w:val="1"/>
      <w:marLeft w:val="0"/>
      <w:marRight w:val="0"/>
      <w:marTop w:val="0"/>
      <w:marBottom w:val="0"/>
      <w:divBdr>
        <w:top w:val="none" w:sz="0" w:space="0" w:color="auto"/>
        <w:left w:val="none" w:sz="0" w:space="0" w:color="auto"/>
        <w:bottom w:val="none" w:sz="0" w:space="0" w:color="auto"/>
        <w:right w:val="none" w:sz="0" w:space="0" w:color="auto"/>
      </w:divBdr>
    </w:div>
    <w:div w:id="1694184221">
      <w:bodyDiv w:val="1"/>
      <w:marLeft w:val="0"/>
      <w:marRight w:val="0"/>
      <w:marTop w:val="0"/>
      <w:marBottom w:val="0"/>
      <w:divBdr>
        <w:top w:val="none" w:sz="0" w:space="0" w:color="auto"/>
        <w:left w:val="none" w:sz="0" w:space="0" w:color="auto"/>
        <w:bottom w:val="none" w:sz="0" w:space="0" w:color="auto"/>
        <w:right w:val="none" w:sz="0" w:space="0" w:color="auto"/>
      </w:divBdr>
    </w:div>
    <w:div w:id="1697079333">
      <w:bodyDiv w:val="1"/>
      <w:marLeft w:val="0"/>
      <w:marRight w:val="0"/>
      <w:marTop w:val="0"/>
      <w:marBottom w:val="0"/>
      <w:divBdr>
        <w:top w:val="none" w:sz="0" w:space="0" w:color="auto"/>
        <w:left w:val="none" w:sz="0" w:space="0" w:color="auto"/>
        <w:bottom w:val="none" w:sz="0" w:space="0" w:color="auto"/>
        <w:right w:val="none" w:sz="0" w:space="0" w:color="auto"/>
      </w:divBdr>
    </w:div>
    <w:div w:id="1702978706">
      <w:bodyDiv w:val="1"/>
      <w:marLeft w:val="0"/>
      <w:marRight w:val="0"/>
      <w:marTop w:val="0"/>
      <w:marBottom w:val="0"/>
      <w:divBdr>
        <w:top w:val="none" w:sz="0" w:space="0" w:color="auto"/>
        <w:left w:val="none" w:sz="0" w:space="0" w:color="auto"/>
        <w:bottom w:val="none" w:sz="0" w:space="0" w:color="auto"/>
        <w:right w:val="none" w:sz="0" w:space="0" w:color="auto"/>
      </w:divBdr>
    </w:div>
    <w:div w:id="1846045629">
      <w:bodyDiv w:val="1"/>
      <w:marLeft w:val="0"/>
      <w:marRight w:val="0"/>
      <w:marTop w:val="0"/>
      <w:marBottom w:val="0"/>
      <w:divBdr>
        <w:top w:val="none" w:sz="0" w:space="0" w:color="auto"/>
        <w:left w:val="none" w:sz="0" w:space="0" w:color="auto"/>
        <w:bottom w:val="none" w:sz="0" w:space="0" w:color="auto"/>
        <w:right w:val="none" w:sz="0" w:space="0" w:color="auto"/>
      </w:divBdr>
    </w:div>
    <w:div w:id="1847592391">
      <w:bodyDiv w:val="1"/>
      <w:marLeft w:val="0"/>
      <w:marRight w:val="0"/>
      <w:marTop w:val="0"/>
      <w:marBottom w:val="0"/>
      <w:divBdr>
        <w:top w:val="none" w:sz="0" w:space="0" w:color="auto"/>
        <w:left w:val="none" w:sz="0" w:space="0" w:color="auto"/>
        <w:bottom w:val="none" w:sz="0" w:space="0" w:color="auto"/>
        <w:right w:val="none" w:sz="0" w:space="0" w:color="auto"/>
      </w:divBdr>
    </w:div>
    <w:div w:id="1871645526">
      <w:bodyDiv w:val="1"/>
      <w:marLeft w:val="0"/>
      <w:marRight w:val="0"/>
      <w:marTop w:val="0"/>
      <w:marBottom w:val="0"/>
      <w:divBdr>
        <w:top w:val="none" w:sz="0" w:space="0" w:color="auto"/>
        <w:left w:val="none" w:sz="0" w:space="0" w:color="auto"/>
        <w:bottom w:val="none" w:sz="0" w:space="0" w:color="auto"/>
        <w:right w:val="none" w:sz="0" w:space="0" w:color="auto"/>
      </w:divBdr>
    </w:div>
    <w:div w:id="1883252406">
      <w:bodyDiv w:val="1"/>
      <w:marLeft w:val="0"/>
      <w:marRight w:val="0"/>
      <w:marTop w:val="0"/>
      <w:marBottom w:val="0"/>
      <w:divBdr>
        <w:top w:val="none" w:sz="0" w:space="0" w:color="auto"/>
        <w:left w:val="none" w:sz="0" w:space="0" w:color="auto"/>
        <w:bottom w:val="none" w:sz="0" w:space="0" w:color="auto"/>
        <w:right w:val="none" w:sz="0" w:space="0" w:color="auto"/>
      </w:divBdr>
    </w:div>
    <w:div w:id="1909607660">
      <w:bodyDiv w:val="1"/>
      <w:marLeft w:val="0"/>
      <w:marRight w:val="0"/>
      <w:marTop w:val="0"/>
      <w:marBottom w:val="0"/>
      <w:divBdr>
        <w:top w:val="none" w:sz="0" w:space="0" w:color="auto"/>
        <w:left w:val="none" w:sz="0" w:space="0" w:color="auto"/>
        <w:bottom w:val="none" w:sz="0" w:space="0" w:color="auto"/>
        <w:right w:val="none" w:sz="0" w:space="0" w:color="auto"/>
      </w:divBdr>
    </w:div>
    <w:div w:id="1968124825">
      <w:bodyDiv w:val="1"/>
      <w:marLeft w:val="0"/>
      <w:marRight w:val="0"/>
      <w:marTop w:val="0"/>
      <w:marBottom w:val="0"/>
      <w:divBdr>
        <w:top w:val="none" w:sz="0" w:space="0" w:color="auto"/>
        <w:left w:val="none" w:sz="0" w:space="0" w:color="auto"/>
        <w:bottom w:val="none" w:sz="0" w:space="0" w:color="auto"/>
        <w:right w:val="none" w:sz="0" w:space="0" w:color="auto"/>
      </w:divBdr>
    </w:div>
    <w:div w:id="2002537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B8FF151-D3AE-4881-9A29-0820FE6CB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7</TotalTime>
  <Pages>5</Pages>
  <Words>1076</Words>
  <Characters>613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SUS</cp:lastModifiedBy>
  <cp:revision>517</cp:revision>
  <cp:lastPrinted>2021-01-10T16:56:00Z</cp:lastPrinted>
  <dcterms:created xsi:type="dcterms:W3CDTF">2018-04-06T05:34:00Z</dcterms:created>
  <dcterms:modified xsi:type="dcterms:W3CDTF">2021-01-14T21:05:00Z</dcterms:modified>
</cp:coreProperties>
</file>